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D8135" w14:textId="77777777" w:rsidR="0015763A" w:rsidRDefault="008156B4" w:rsidP="0015763A">
      <w:pPr>
        <w:pStyle w:val="Bezodstpw"/>
        <w:rPr>
          <w:rFonts w:ascii="Palatino Linotype" w:hAnsi="Palatino Linotype"/>
          <w:sz w:val="16"/>
          <w:szCs w:val="16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</w:t>
      </w:r>
      <w:r w:rsidRPr="0015763A">
        <w:rPr>
          <w:rFonts w:ascii="Palatino Linotype" w:hAnsi="Palatino Linotype"/>
          <w:i/>
          <w:sz w:val="16"/>
          <w:szCs w:val="16"/>
        </w:rPr>
        <w:tab/>
      </w:r>
      <w:r w:rsidRPr="0015763A">
        <w:rPr>
          <w:rFonts w:ascii="Palatino Linotype" w:hAnsi="Palatino Linotype"/>
          <w:i/>
          <w:sz w:val="16"/>
          <w:szCs w:val="16"/>
        </w:rPr>
        <w:tab/>
      </w:r>
      <w:r w:rsidRPr="0015763A">
        <w:rPr>
          <w:rFonts w:ascii="Palatino Linotype" w:hAnsi="Palatino Linotype"/>
          <w:i/>
          <w:sz w:val="16"/>
          <w:szCs w:val="16"/>
        </w:rPr>
        <w:tab/>
      </w:r>
      <w:r w:rsidRPr="0015763A">
        <w:rPr>
          <w:rFonts w:ascii="Palatino Linotype" w:hAnsi="Palatino Linotype"/>
        </w:rPr>
        <w:t xml:space="preserve">Warszawa, dnia </w:t>
      </w:r>
      <w:r w:rsidRPr="0015763A">
        <w:rPr>
          <w:rFonts w:ascii="Palatino Linotype" w:hAnsi="Palatino Linotype"/>
          <w:sz w:val="16"/>
          <w:szCs w:val="16"/>
        </w:rPr>
        <w:t>...............................................</w:t>
      </w:r>
    </w:p>
    <w:p w14:paraId="67A79931" w14:textId="7376AC50" w:rsidR="00ED309D" w:rsidRPr="0015763A" w:rsidRDefault="00ED309D" w:rsidP="0015763A">
      <w:pPr>
        <w:pStyle w:val="Bezodstpw"/>
        <w:rPr>
          <w:rFonts w:ascii="Palatino Linotype" w:hAnsi="Palatino Linotype"/>
        </w:rPr>
      </w:pPr>
      <w:r w:rsidRPr="0015763A">
        <w:rPr>
          <w:rFonts w:ascii="Palatino Linotype" w:hAnsi="Palatino Linotype"/>
          <w:i/>
          <w:sz w:val="16"/>
          <w:szCs w:val="16"/>
        </w:rPr>
        <w:t>Imię i nazwisko studenta</w:t>
      </w:r>
    </w:p>
    <w:p w14:paraId="23ACD507" w14:textId="77777777" w:rsidR="00ED309D" w:rsidRPr="0015763A" w:rsidRDefault="00ED309D" w:rsidP="002E6CFF">
      <w:pPr>
        <w:spacing w:after="0"/>
        <w:rPr>
          <w:rFonts w:ascii="Palatino Linotype" w:hAnsi="Palatino Linotype"/>
          <w:sz w:val="14"/>
          <w:szCs w:val="14"/>
        </w:rPr>
      </w:pPr>
    </w:p>
    <w:p w14:paraId="274C1E25" w14:textId="6DC818F7" w:rsidR="0015763A" w:rsidRDefault="008156B4" w:rsidP="0015763A">
      <w:pPr>
        <w:pStyle w:val="Bezodstpw"/>
        <w:rPr>
          <w:rFonts w:ascii="Palatino Linotype" w:hAnsi="Palatino Linotype"/>
          <w:sz w:val="16"/>
          <w:szCs w:val="16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</w:t>
      </w:r>
      <w:r w:rsidR="0015763A">
        <w:rPr>
          <w:rFonts w:ascii="Palatino Linotype" w:hAnsi="Palatino Linotype"/>
          <w:sz w:val="16"/>
          <w:szCs w:val="16"/>
        </w:rPr>
        <w:t>...</w:t>
      </w:r>
    </w:p>
    <w:p w14:paraId="044F02A7" w14:textId="114BE2E5" w:rsidR="00ED309D" w:rsidRPr="0015763A" w:rsidRDefault="00ED309D" w:rsidP="0015763A">
      <w:pPr>
        <w:pStyle w:val="Bezodstpw"/>
        <w:rPr>
          <w:rFonts w:ascii="Palatino Linotype" w:hAnsi="Palatino Linotype"/>
        </w:rPr>
      </w:pPr>
      <w:r w:rsidRPr="0015763A">
        <w:rPr>
          <w:rFonts w:ascii="Palatino Linotype" w:hAnsi="Palatino Linotype"/>
          <w:i/>
          <w:sz w:val="16"/>
          <w:szCs w:val="16"/>
        </w:rPr>
        <w:t>Nr albumu</w:t>
      </w:r>
    </w:p>
    <w:p w14:paraId="662563BB" w14:textId="0CC67A12" w:rsidR="00ED309D" w:rsidRPr="0015763A" w:rsidRDefault="00054D22" w:rsidP="002E6CFF">
      <w:pPr>
        <w:pStyle w:val="Bezodstpw"/>
        <w:spacing w:line="276" w:lineRule="auto"/>
        <w:rPr>
          <w:rFonts w:ascii="Palatino Linotype" w:hAnsi="Palatino Linotype"/>
          <w:i/>
          <w:sz w:val="14"/>
          <w:szCs w:val="14"/>
        </w:rPr>
      </w:pPr>
      <w:r>
        <w:rPr>
          <w:rFonts w:ascii="Palatino Linotype" w:hAnsi="Palatino Linotype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335315" wp14:editId="6DA27745">
                <wp:simplePos x="0" y="0"/>
                <wp:positionH relativeFrom="column">
                  <wp:posOffset>3215640</wp:posOffset>
                </wp:positionH>
                <wp:positionV relativeFrom="paragraph">
                  <wp:posOffset>88265</wp:posOffset>
                </wp:positionV>
                <wp:extent cx="2712720" cy="603885"/>
                <wp:effectExtent l="1905" t="3175" r="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272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CBE142" w14:textId="1779EDC6" w:rsidR="00D04FE5" w:rsidRPr="00D04FE5" w:rsidRDefault="00D04FE5" w:rsidP="0015763A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</w:rPr>
                            </w:pPr>
                            <w:r w:rsidRPr="00D04FE5">
                              <w:rPr>
                                <w:b/>
                              </w:rPr>
                              <w:t xml:space="preserve">Do </w:t>
                            </w:r>
                            <w:r w:rsidR="00B80A84">
                              <w:rPr>
                                <w:b/>
                              </w:rPr>
                              <w:t>D</w:t>
                            </w:r>
                            <w:r w:rsidRPr="00D04FE5">
                              <w:rPr>
                                <w:b/>
                              </w:rPr>
                              <w:t>ziekana Wydziału</w:t>
                            </w:r>
                            <w:r w:rsidR="0015763A">
                              <w:rPr>
                                <w:b/>
                              </w:rPr>
                              <w:t xml:space="preserve"> Fizyki </w:t>
                            </w:r>
                            <w:r w:rsidRPr="00D04FE5">
                              <w:rPr>
                                <w:b/>
                              </w:rPr>
                              <w:t>P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3353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3.2pt;margin-top:6.95pt;width:213.6pt;height:47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" stroked="f">
                <v:textbox>
                  <w:txbxContent>
                    <w:p w14:paraId="78CBE142" w14:textId="1779EDC6" w:rsidR="00D04FE5" w:rsidRPr="00D04FE5" w:rsidRDefault="00D04FE5" w:rsidP="0015763A">
                      <w:pPr>
                        <w:spacing w:after="0" w:line="240" w:lineRule="auto"/>
                        <w:jc w:val="right"/>
                        <w:rPr>
                          <w:b/>
                        </w:rPr>
                      </w:pPr>
                      <w:r w:rsidRPr="00D04FE5">
                        <w:rPr>
                          <w:b/>
                        </w:rPr>
                        <w:t xml:space="preserve">Do </w:t>
                      </w:r>
                      <w:r w:rsidR="00B80A84">
                        <w:rPr>
                          <w:b/>
                        </w:rPr>
                        <w:t>D</w:t>
                      </w:r>
                      <w:r w:rsidRPr="00D04FE5">
                        <w:rPr>
                          <w:b/>
                        </w:rPr>
                        <w:t>ziekana Wydziału</w:t>
                      </w:r>
                      <w:r w:rsidR="0015763A">
                        <w:rPr>
                          <w:b/>
                        </w:rPr>
                        <w:t xml:space="preserve"> Fizyki </w:t>
                      </w:r>
                      <w:r w:rsidRPr="00D04FE5">
                        <w:rPr>
                          <w:b/>
                        </w:rPr>
                        <w:t>PW</w:t>
                      </w:r>
                    </w:p>
                  </w:txbxContent>
                </v:textbox>
              </v:shape>
            </w:pict>
          </mc:Fallback>
        </mc:AlternateContent>
      </w:r>
    </w:p>
    <w:p w14:paraId="436FFD70" w14:textId="77777777" w:rsidR="00ED309D" w:rsidRPr="0015763A" w:rsidRDefault="008156B4" w:rsidP="000F6D16">
      <w:pPr>
        <w:pStyle w:val="Bezodstpw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</w:t>
      </w:r>
    </w:p>
    <w:p w14:paraId="3A5A78DF" w14:textId="504861C7" w:rsidR="00ED309D" w:rsidRPr="0015763A" w:rsidRDefault="0015763A" w:rsidP="002E6CFF">
      <w:pPr>
        <w:pStyle w:val="Bezodstpw"/>
        <w:spacing w:line="276" w:lineRule="auto"/>
        <w:rPr>
          <w:rFonts w:ascii="Palatino Linotype" w:hAnsi="Palatino Linotype"/>
          <w:i/>
          <w:sz w:val="16"/>
          <w:szCs w:val="16"/>
        </w:rPr>
      </w:pPr>
      <w:r>
        <w:rPr>
          <w:rFonts w:ascii="Palatino Linotype" w:hAnsi="Palatino Linotype"/>
          <w:i/>
          <w:sz w:val="16"/>
          <w:szCs w:val="16"/>
        </w:rPr>
        <w:t>Kierunek/s</w:t>
      </w:r>
      <w:r w:rsidR="00ED309D" w:rsidRPr="0015763A">
        <w:rPr>
          <w:rFonts w:ascii="Palatino Linotype" w:hAnsi="Palatino Linotype"/>
          <w:i/>
          <w:sz w:val="16"/>
          <w:szCs w:val="16"/>
        </w:rPr>
        <w:t>topień studiów/semestr/specjalność</w:t>
      </w:r>
    </w:p>
    <w:p w14:paraId="3BDBCBEB" w14:textId="77777777" w:rsidR="00ED309D" w:rsidRPr="0015763A" w:rsidRDefault="00ED309D" w:rsidP="002E6CFF">
      <w:pPr>
        <w:pStyle w:val="Bezodstpw"/>
        <w:spacing w:line="276" w:lineRule="auto"/>
        <w:rPr>
          <w:rFonts w:ascii="Palatino Linotype" w:hAnsi="Palatino Linotype"/>
          <w:i/>
          <w:sz w:val="14"/>
          <w:szCs w:val="14"/>
        </w:rPr>
      </w:pPr>
    </w:p>
    <w:p w14:paraId="7A2AC617" w14:textId="77777777" w:rsidR="00ED309D" w:rsidRPr="0015763A" w:rsidRDefault="008156B4" w:rsidP="000F6D16">
      <w:pPr>
        <w:pStyle w:val="Bezodstpw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</w:t>
      </w:r>
    </w:p>
    <w:p w14:paraId="55FE6ABF" w14:textId="670605AD" w:rsidR="00ED309D" w:rsidRPr="0015763A" w:rsidRDefault="00ED309D" w:rsidP="000F6D16">
      <w:pPr>
        <w:pStyle w:val="Bezodstpw"/>
        <w:rPr>
          <w:rFonts w:ascii="Palatino Linotype" w:hAnsi="Palatino Linotype"/>
          <w:i/>
          <w:sz w:val="16"/>
          <w:szCs w:val="16"/>
        </w:rPr>
      </w:pPr>
      <w:r w:rsidRPr="0015763A">
        <w:rPr>
          <w:rFonts w:ascii="Palatino Linotype" w:hAnsi="Palatino Linotype"/>
          <w:i/>
          <w:sz w:val="16"/>
          <w:szCs w:val="16"/>
        </w:rPr>
        <w:t>Nr telefonu/E-mail</w:t>
      </w:r>
    </w:p>
    <w:p w14:paraId="5C640CDF" w14:textId="77777777" w:rsidR="0015763A" w:rsidRDefault="0015763A" w:rsidP="00B80A84">
      <w:pPr>
        <w:pStyle w:val="Bezodstpw"/>
        <w:spacing w:before="24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2155"/>
      </w:tblGrid>
      <w:tr w:rsidR="00541747" w14:paraId="61A0D781" w14:textId="77777777" w:rsidTr="00541747">
        <w:trPr>
          <w:trHeight w:val="451"/>
        </w:trPr>
        <w:tc>
          <w:tcPr>
            <w:tcW w:w="2093" w:type="dxa"/>
            <w:shd w:val="clear" w:color="auto" w:fill="auto"/>
            <w:vAlign w:val="center"/>
          </w:tcPr>
          <w:p w14:paraId="2B435F15" w14:textId="2C98AAFE" w:rsidR="0015763A" w:rsidRPr="00541747" w:rsidRDefault="0015763A" w:rsidP="00541747">
            <w:pPr>
              <w:spacing w:before="240" w:after="240"/>
              <w:rPr>
                <w:rFonts w:ascii="Palatino Linotype" w:hAnsi="Palatino Linotype" w:cs="Arial"/>
                <w:b/>
                <w:color w:val="000000"/>
                <w:sz w:val="16"/>
                <w:szCs w:val="16"/>
              </w:rPr>
            </w:pPr>
            <w:r w:rsidRPr="00541747">
              <w:rPr>
                <w:rFonts w:ascii="Palatino Linotype" w:hAnsi="Palatino Linotype" w:cs="Arial"/>
                <w:b/>
                <w:color w:val="000000"/>
                <w:sz w:val="16"/>
                <w:szCs w:val="16"/>
              </w:rPr>
              <w:t>Data wpłynięcia wniosku</w:t>
            </w:r>
          </w:p>
        </w:tc>
        <w:tc>
          <w:tcPr>
            <w:tcW w:w="2155" w:type="dxa"/>
            <w:shd w:val="clear" w:color="auto" w:fill="auto"/>
          </w:tcPr>
          <w:p w14:paraId="52A36685" w14:textId="77777777" w:rsidR="0015763A" w:rsidRPr="00541747" w:rsidRDefault="0015763A" w:rsidP="00C01EC2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4B09D1E3" w14:textId="77777777" w:rsidR="0015763A" w:rsidRDefault="0015763A" w:rsidP="0015763A">
      <w:pPr>
        <w:pStyle w:val="Bezodstpw"/>
        <w:spacing w:before="240" w:after="120" w:line="276" w:lineRule="auto"/>
        <w:rPr>
          <w:rFonts w:ascii="Palatino Linotype" w:hAnsi="Palatino Linotype"/>
          <w:b/>
          <w:sz w:val="24"/>
          <w:szCs w:val="24"/>
        </w:rPr>
      </w:pPr>
    </w:p>
    <w:p w14:paraId="1C520E1C" w14:textId="73D42F6B" w:rsidR="00ED309D" w:rsidRDefault="0015763A" w:rsidP="0015763A">
      <w:pPr>
        <w:pStyle w:val="Bezodstpw"/>
        <w:spacing w:line="276" w:lineRule="auto"/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Wniosek</w:t>
      </w:r>
      <w:r w:rsidR="00ED309D" w:rsidRPr="0015763A">
        <w:rPr>
          <w:rFonts w:ascii="Palatino Linotype" w:hAnsi="Palatino Linotype"/>
          <w:b/>
          <w:sz w:val="24"/>
          <w:szCs w:val="24"/>
        </w:rPr>
        <w:t xml:space="preserve"> o </w:t>
      </w:r>
      <w:r>
        <w:rPr>
          <w:rFonts w:ascii="Palatino Linotype" w:hAnsi="Palatino Linotype"/>
          <w:b/>
          <w:sz w:val="24"/>
          <w:szCs w:val="24"/>
        </w:rPr>
        <w:t xml:space="preserve">zmianę płatności za powtarzanie zajęć </w:t>
      </w:r>
    </w:p>
    <w:p w14:paraId="5FC6B663" w14:textId="503D6B4C" w:rsidR="0015763A" w:rsidRDefault="0015763A" w:rsidP="0015763A">
      <w:pPr>
        <w:pStyle w:val="Bezodstpw"/>
        <w:spacing w:line="276" w:lineRule="auto"/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z powodu niezadawalających wyników w nauce</w:t>
      </w:r>
    </w:p>
    <w:p w14:paraId="5F4A1614" w14:textId="77777777" w:rsidR="007867CF" w:rsidRPr="0015763A" w:rsidRDefault="007867CF" w:rsidP="0015763A">
      <w:pPr>
        <w:pStyle w:val="Bezodstpw"/>
        <w:spacing w:line="276" w:lineRule="auto"/>
        <w:jc w:val="center"/>
        <w:rPr>
          <w:rFonts w:ascii="Palatino Linotype" w:hAnsi="Palatino Linotype"/>
          <w:b/>
          <w:sz w:val="24"/>
          <w:szCs w:val="24"/>
        </w:rPr>
      </w:pPr>
    </w:p>
    <w:p w14:paraId="1DF16BEE" w14:textId="6C008A2C" w:rsidR="007867CF" w:rsidRDefault="007950A2" w:rsidP="0058299F">
      <w:pPr>
        <w:pStyle w:val="Bezodstpw"/>
        <w:jc w:val="both"/>
        <w:rPr>
          <w:rFonts w:ascii="Palatino Linotype" w:hAnsi="Palatino Linotype"/>
        </w:rPr>
      </w:pPr>
      <w:r w:rsidRPr="0015763A">
        <w:rPr>
          <w:rFonts w:ascii="Palatino Linotype" w:hAnsi="Palatino Linotype"/>
        </w:rPr>
        <w:t>Proszę o</w:t>
      </w:r>
      <w:r w:rsidR="007867CF">
        <w:rPr>
          <w:rFonts w:ascii="Palatino Linotype" w:hAnsi="Palatino Linotype"/>
        </w:rPr>
        <w:t xml:space="preserve"> zmianę płatności za powtarzanie niezaliczonych zajęć dydaktycznych z następujących przedmiotów:</w:t>
      </w:r>
    </w:p>
    <w:p w14:paraId="3F025F01" w14:textId="3D2C9C2D" w:rsidR="007867CF" w:rsidRDefault="007867CF" w:rsidP="0058299F">
      <w:pPr>
        <w:pStyle w:val="Bezodstpw"/>
        <w:jc w:val="both"/>
        <w:rPr>
          <w:rFonts w:ascii="Palatino Linotype" w:hAnsi="Palatino Linotype"/>
        </w:rPr>
      </w:pPr>
    </w:p>
    <w:tbl>
      <w:tblPr>
        <w:tblW w:w="9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5"/>
        <w:gridCol w:w="4820"/>
        <w:gridCol w:w="537"/>
        <w:gridCol w:w="526"/>
        <w:gridCol w:w="521"/>
        <w:gridCol w:w="521"/>
        <w:gridCol w:w="2105"/>
      </w:tblGrid>
      <w:tr w:rsidR="007867CF" w:rsidRPr="0015763A" w14:paraId="25273A83" w14:textId="56A6AC55" w:rsidTr="00BE738E">
        <w:tc>
          <w:tcPr>
            <w:tcW w:w="675" w:type="dxa"/>
            <w:vMerge w:val="restart"/>
            <w:vAlign w:val="center"/>
          </w:tcPr>
          <w:p w14:paraId="35A6EF18" w14:textId="6BC1BD7B" w:rsidR="007867CF" w:rsidRPr="0015763A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L.p.</w:t>
            </w:r>
            <w:r w:rsidR="00BE738E">
              <w:rPr>
                <w:rFonts w:ascii="Palatino Linotype" w:hAnsi="Palatino Linotype"/>
                <w:sz w:val="18"/>
                <w:szCs w:val="18"/>
              </w:rPr>
              <w:t>*</w:t>
            </w:r>
          </w:p>
        </w:tc>
        <w:tc>
          <w:tcPr>
            <w:tcW w:w="4820" w:type="dxa"/>
            <w:vMerge w:val="restart"/>
            <w:vAlign w:val="center"/>
          </w:tcPr>
          <w:p w14:paraId="602F2BC8" w14:textId="2003B332" w:rsidR="007867CF" w:rsidRPr="0015763A" w:rsidRDefault="007867CF" w:rsidP="007867CF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nazwa i kod przedmiotu</w:t>
            </w:r>
            <w:r w:rsidR="00E656CE">
              <w:rPr>
                <w:rFonts w:ascii="Palatino Linotype" w:hAnsi="Palatino Linotype"/>
                <w:sz w:val="18"/>
                <w:szCs w:val="18"/>
              </w:rPr>
              <w:t xml:space="preserve"> *</w:t>
            </w:r>
            <w:r w:rsidR="00BE738E">
              <w:rPr>
                <w:rFonts w:ascii="Palatino Linotype" w:hAnsi="Palatino Linotype"/>
                <w:sz w:val="18"/>
                <w:szCs w:val="18"/>
              </w:rPr>
              <w:t>*</w:t>
            </w:r>
          </w:p>
        </w:tc>
        <w:tc>
          <w:tcPr>
            <w:tcW w:w="2105" w:type="dxa"/>
            <w:gridSpan w:val="4"/>
            <w:vAlign w:val="center"/>
          </w:tcPr>
          <w:p w14:paraId="3FC289A4" w14:textId="00F6BCCB" w:rsidR="007867CF" w:rsidRPr="0015763A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l</w:t>
            </w:r>
            <w:r w:rsidRPr="0015763A">
              <w:rPr>
                <w:rFonts w:ascii="Palatino Linotype" w:hAnsi="Palatino Linotype"/>
                <w:sz w:val="16"/>
                <w:szCs w:val="16"/>
              </w:rPr>
              <w:t>iczba godzin</w:t>
            </w:r>
          </w:p>
        </w:tc>
        <w:tc>
          <w:tcPr>
            <w:tcW w:w="2105" w:type="dxa"/>
          </w:tcPr>
          <w:p w14:paraId="532E291F" w14:textId="48FE5483" w:rsidR="007867CF" w:rsidRPr="00E656CE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  <w:vertAlign w:val="superscript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naliczone opłaty</w:t>
            </w:r>
            <w:r w:rsidR="00E656CE">
              <w:rPr>
                <w:rFonts w:ascii="Palatino Linotype" w:hAnsi="Palatino Linotype"/>
                <w:sz w:val="16"/>
                <w:szCs w:val="16"/>
              </w:rPr>
              <w:t xml:space="preserve"> **</w:t>
            </w:r>
            <w:r w:rsidR="00BE738E">
              <w:rPr>
                <w:rFonts w:ascii="Palatino Linotype" w:hAnsi="Palatino Linotype"/>
                <w:sz w:val="16"/>
                <w:szCs w:val="16"/>
              </w:rPr>
              <w:t>*</w:t>
            </w:r>
          </w:p>
        </w:tc>
      </w:tr>
      <w:tr w:rsidR="007867CF" w:rsidRPr="0015763A" w14:paraId="166C63B8" w14:textId="2CEC67D9" w:rsidTr="00BE738E">
        <w:trPr>
          <w:trHeight w:val="227"/>
        </w:trPr>
        <w:tc>
          <w:tcPr>
            <w:tcW w:w="675" w:type="dxa"/>
            <w:vMerge/>
            <w:vAlign w:val="center"/>
          </w:tcPr>
          <w:p w14:paraId="6CFC7693" w14:textId="77777777" w:rsidR="007867CF" w:rsidRPr="0015763A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4820" w:type="dxa"/>
            <w:vMerge/>
            <w:vAlign w:val="center"/>
          </w:tcPr>
          <w:p w14:paraId="25B7A5AA" w14:textId="4CC1B750" w:rsidR="007867CF" w:rsidRPr="0015763A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537" w:type="dxa"/>
            <w:vAlign w:val="center"/>
          </w:tcPr>
          <w:p w14:paraId="0B424595" w14:textId="77777777" w:rsidR="007867CF" w:rsidRPr="0015763A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W</w:t>
            </w:r>
          </w:p>
        </w:tc>
        <w:tc>
          <w:tcPr>
            <w:tcW w:w="526" w:type="dxa"/>
            <w:vAlign w:val="center"/>
          </w:tcPr>
          <w:p w14:paraId="08742067" w14:textId="77777777" w:rsidR="007867CF" w:rsidRPr="0015763A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Ć</w:t>
            </w:r>
          </w:p>
        </w:tc>
        <w:tc>
          <w:tcPr>
            <w:tcW w:w="521" w:type="dxa"/>
            <w:vAlign w:val="center"/>
          </w:tcPr>
          <w:p w14:paraId="6A0BB687" w14:textId="77777777" w:rsidR="007867CF" w:rsidRPr="0015763A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L</w:t>
            </w:r>
          </w:p>
        </w:tc>
        <w:tc>
          <w:tcPr>
            <w:tcW w:w="521" w:type="dxa"/>
            <w:vAlign w:val="center"/>
          </w:tcPr>
          <w:p w14:paraId="5E665233" w14:textId="77777777" w:rsidR="007867CF" w:rsidRPr="0015763A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P</w:t>
            </w:r>
          </w:p>
        </w:tc>
        <w:tc>
          <w:tcPr>
            <w:tcW w:w="2105" w:type="dxa"/>
          </w:tcPr>
          <w:p w14:paraId="0458C4A8" w14:textId="77777777" w:rsidR="007867CF" w:rsidRPr="0015763A" w:rsidRDefault="007867CF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</w:tr>
      <w:tr w:rsidR="007867CF" w:rsidRPr="0015763A" w14:paraId="64252AFD" w14:textId="5C7D05D2" w:rsidTr="00AC1062">
        <w:trPr>
          <w:trHeight w:val="454"/>
        </w:trPr>
        <w:tc>
          <w:tcPr>
            <w:tcW w:w="675" w:type="dxa"/>
            <w:vAlign w:val="center"/>
          </w:tcPr>
          <w:p w14:paraId="573A409E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1.</w:t>
            </w:r>
          </w:p>
        </w:tc>
        <w:tc>
          <w:tcPr>
            <w:tcW w:w="4820" w:type="dxa"/>
            <w:vAlign w:val="center"/>
          </w:tcPr>
          <w:p w14:paraId="201C6F73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537" w:type="dxa"/>
            <w:vAlign w:val="center"/>
          </w:tcPr>
          <w:p w14:paraId="42E4DBB1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6" w:type="dxa"/>
            <w:vAlign w:val="center"/>
          </w:tcPr>
          <w:p w14:paraId="60CCFC53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32F8F2FD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138EB0E6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2105" w:type="dxa"/>
            <w:vAlign w:val="center"/>
          </w:tcPr>
          <w:p w14:paraId="43552A3F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7867CF" w:rsidRPr="0015763A" w14:paraId="211B5E4F" w14:textId="35428E60" w:rsidTr="00AC1062">
        <w:trPr>
          <w:trHeight w:val="454"/>
        </w:trPr>
        <w:tc>
          <w:tcPr>
            <w:tcW w:w="675" w:type="dxa"/>
            <w:vAlign w:val="center"/>
          </w:tcPr>
          <w:p w14:paraId="00EF1809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2.</w:t>
            </w:r>
          </w:p>
        </w:tc>
        <w:tc>
          <w:tcPr>
            <w:tcW w:w="4820" w:type="dxa"/>
            <w:vAlign w:val="center"/>
          </w:tcPr>
          <w:p w14:paraId="2E1BBDF3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537" w:type="dxa"/>
            <w:vAlign w:val="center"/>
          </w:tcPr>
          <w:p w14:paraId="31772A21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6" w:type="dxa"/>
            <w:vAlign w:val="center"/>
          </w:tcPr>
          <w:p w14:paraId="43980CEE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3B34D13D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744BF5A3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2105" w:type="dxa"/>
            <w:vAlign w:val="center"/>
          </w:tcPr>
          <w:p w14:paraId="555CCA65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7867CF" w:rsidRPr="0015763A" w14:paraId="1630258F" w14:textId="63CD7681" w:rsidTr="00AC1062">
        <w:trPr>
          <w:trHeight w:val="454"/>
        </w:trPr>
        <w:tc>
          <w:tcPr>
            <w:tcW w:w="675" w:type="dxa"/>
            <w:vAlign w:val="center"/>
          </w:tcPr>
          <w:p w14:paraId="31FDCC59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3.</w:t>
            </w:r>
          </w:p>
        </w:tc>
        <w:tc>
          <w:tcPr>
            <w:tcW w:w="4820" w:type="dxa"/>
            <w:vAlign w:val="center"/>
          </w:tcPr>
          <w:p w14:paraId="2B13A019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537" w:type="dxa"/>
            <w:vAlign w:val="center"/>
          </w:tcPr>
          <w:p w14:paraId="62A7C960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6" w:type="dxa"/>
            <w:vAlign w:val="center"/>
          </w:tcPr>
          <w:p w14:paraId="59E556EB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4E44568D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2EB94F9E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2105" w:type="dxa"/>
            <w:vAlign w:val="center"/>
          </w:tcPr>
          <w:p w14:paraId="5C482FB1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7867CF" w:rsidRPr="0015763A" w14:paraId="298F1F50" w14:textId="585A8AAB" w:rsidTr="00AC1062">
        <w:trPr>
          <w:trHeight w:val="454"/>
        </w:trPr>
        <w:tc>
          <w:tcPr>
            <w:tcW w:w="675" w:type="dxa"/>
            <w:vAlign w:val="center"/>
          </w:tcPr>
          <w:p w14:paraId="501DAB86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4.</w:t>
            </w:r>
          </w:p>
        </w:tc>
        <w:tc>
          <w:tcPr>
            <w:tcW w:w="4820" w:type="dxa"/>
            <w:vAlign w:val="center"/>
          </w:tcPr>
          <w:p w14:paraId="409E8ED4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537" w:type="dxa"/>
            <w:vAlign w:val="center"/>
          </w:tcPr>
          <w:p w14:paraId="312C1D93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6" w:type="dxa"/>
            <w:vAlign w:val="center"/>
          </w:tcPr>
          <w:p w14:paraId="047758A3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71901C96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40A5893F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2105" w:type="dxa"/>
            <w:vAlign w:val="center"/>
          </w:tcPr>
          <w:p w14:paraId="24869525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7867CF" w:rsidRPr="0015763A" w14:paraId="25764A54" w14:textId="5A1469CE" w:rsidTr="00AC1062">
        <w:trPr>
          <w:trHeight w:val="454"/>
        </w:trPr>
        <w:tc>
          <w:tcPr>
            <w:tcW w:w="675" w:type="dxa"/>
            <w:vAlign w:val="center"/>
          </w:tcPr>
          <w:p w14:paraId="72B10957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5.</w:t>
            </w:r>
          </w:p>
        </w:tc>
        <w:tc>
          <w:tcPr>
            <w:tcW w:w="4820" w:type="dxa"/>
            <w:vAlign w:val="center"/>
          </w:tcPr>
          <w:p w14:paraId="4691047C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537" w:type="dxa"/>
            <w:vAlign w:val="center"/>
          </w:tcPr>
          <w:p w14:paraId="5F5D21BD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6" w:type="dxa"/>
            <w:vAlign w:val="center"/>
          </w:tcPr>
          <w:p w14:paraId="12E4350B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57D39141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6A785589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2105" w:type="dxa"/>
            <w:vAlign w:val="center"/>
          </w:tcPr>
          <w:p w14:paraId="5C2BFAF8" w14:textId="77777777" w:rsidR="007867CF" w:rsidRPr="0015763A" w:rsidRDefault="007867CF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F42F4C" w:rsidRPr="0015763A" w14:paraId="5E84B285" w14:textId="77777777" w:rsidTr="00AC1062">
        <w:trPr>
          <w:trHeight w:val="454"/>
        </w:trPr>
        <w:tc>
          <w:tcPr>
            <w:tcW w:w="675" w:type="dxa"/>
            <w:vAlign w:val="center"/>
          </w:tcPr>
          <w:p w14:paraId="020990C5" w14:textId="4F6C087E" w:rsidR="00F42F4C" w:rsidRPr="0015763A" w:rsidRDefault="00F42F4C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6.</w:t>
            </w:r>
          </w:p>
        </w:tc>
        <w:tc>
          <w:tcPr>
            <w:tcW w:w="4820" w:type="dxa"/>
            <w:vAlign w:val="center"/>
          </w:tcPr>
          <w:p w14:paraId="440391BC" w14:textId="77777777" w:rsidR="00F42F4C" w:rsidRPr="0015763A" w:rsidRDefault="00F42F4C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537" w:type="dxa"/>
            <w:vAlign w:val="center"/>
          </w:tcPr>
          <w:p w14:paraId="57FAADAB" w14:textId="77777777" w:rsidR="00F42F4C" w:rsidRPr="0015763A" w:rsidRDefault="00F42F4C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6" w:type="dxa"/>
            <w:vAlign w:val="center"/>
          </w:tcPr>
          <w:p w14:paraId="46E557D5" w14:textId="77777777" w:rsidR="00F42F4C" w:rsidRPr="0015763A" w:rsidRDefault="00F42F4C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676750A1" w14:textId="77777777" w:rsidR="00F42F4C" w:rsidRPr="0015763A" w:rsidRDefault="00F42F4C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018D30EB" w14:textId="77777777" w:rsidR="00F42F4C" w:rsidRPr="0015763A" w:rsidRDefault="00F42F4C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2105" w:type="dxa"/>
            <w:vAlign w:val="center"/>
          </w:tcPr>
          <w:p w14:paraId="209A6796" w14:textId="77777777" w:rsidR="00F42F4C" w:rsidRPr="0015763A" w:rsidRDefault="00F42F4C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E738E" w:rsidRPr="0015763A" w14:paraId="3A05CAEA" w14:textId="77777777" w:rsidTr="00AC1062">
        <w:trPr>
          <w:trHeight w:val="454"/>
        </w:trPr>
        <w:tc>
          <w:tcPr>
            <w:tcW w:w="675" w:type="dxa"/>
            <w:vAlign w:val="center"/>
          </w:tcPr>
          <w:p w14:paraId="7F3D7097" w14:textId="24B0FEFA" w:rsidR="00BE738E" w:rsidRDefault="00BE738E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7.</w:t>
            </w:r>
          </w:p>
        </w:tc>
        <w:tc>
          <w:tcPr>
            <w:tcW w:w="4820" w:type="dxa"/>
            <w:vAlign w:val="center"/>
          </w:tcPr>
          <w:p w14:paraId="73155939" w14:textId="77777777" w:rsidR="00BE738E" w:rsidRPr="0015763A" w:rsidRDefault="00BE738E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537" w:type="dxa"/>
            <w:vAlign w:val="center"/>
          </w:tcPr>
          <w:p w14:paraId="150CD007" w14:textId="77777777" w:rsidR="00BE738E" w:rsidRPr="0015763A" w:rsidRDefault="00BE738E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6" w:type="dxa"/>
            <w:vAlign w:val="center"/>
          </w:tcPr>
          <w:p w14:paraId="27955ACF" w14:textId="77777777" w:rsidR="00BE738E" w:rsidRPr="0015763A" w:rsidRDefault="00BE738E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27C98EDE" w14:textId="77777777" w:rsidR="00BE738E" w:rsidRPr="0015763A" w:rsidRDefault="00BE738E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521" w:type="dxa"/>
            <w:vAlign w:val="center"/>
          </w:tcPr>
          <w:p w14:paraId="7A7AA20D" w14:textId="77777777" w:rsidR="00BE738E" w:rsidRPr="0015763A" w:rsidRDefault="00BE738E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2105" w:type="dxa"/>
            <w:vAlign w:val="center"/>
          </w:tcPr>
          <w:p w14:paraId="4DA7D0E5" w14:textId="77777777" w:rsidR="00BE738E" w:rsidRPr="0015763A" w:rsidRDefault="00BE738E" w:rsidP="00AC106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</w:tbl>
    <w:p w14:paraId="6902A3BB" w14:textId="77777777" w:rsidR="00AC1062" w:rsidRPr="00AC1062" w:rsidRDefault="00AC1062">
      <w:pPr>
        <w:rPr>
          <w:sz w:val="20"/>
          <w:szCs w:val="20"/>
        </w:rPr>
      </w:pPr>
    </w:p>
    <w:tbl>
      <w:tblPr>
        <w:tblW w:w="9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495"/>
        <w:gridCol w:w="2105"/>
        <w:gridCol w:w="2105"/>
      </w:tblGrid>
      <w:tr w:rsidR="00612BE8" w:rsidRPr="0015763A" w14:paraId="25FDBA65" w14:textId="77777777" w:rsidTr="00AC1062">
        <w:trPr>
          <w:trHeight w:val="397"/>
        </w:trPr>
        <w:tc>
          <w:tcPr>
            <w:tcW w:w="5495" w:type="dxa"/>
            <w:tcBorders>
              <w:top w:val="nil"/>
              <w:left w:val="nil"/>
              <w:bottom w:val="nil"/>
            </w:tcBorders>
            <w:vAlign w:val="center"/>
          </w:tcPr>
          <w:p w14:paraId="05E85711" w14:textId="77777777" w:rsidR="00612BE8" w:rsidRPr="0015763A" w:rsidRDefault="00612BE8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2105" w:type="dxa"/>
            <w:vAlign w:val="center"/>
          </w:tcPr>
          <w:p w14:paraId="366F78D3" w14:textId="11399C84" w:rsidR="00612BE8" w:rsidRPr="0015763A" w:rsidRDefault="00612BE8" w:rsidP="00612BE8">
            <w:pPr>
              <w:pStyle w:val="Bezodstpw"/>
              <w:spacing w:before="60" w:after="60"/>
              <w:jc w:val="right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Opłata łącznie:</w:t>
            </w:r>
          </w:p>
        </w:tc>
        <w:tc>
          <w:tcPr>
            <w:tcW w:w="2105" w:type="dxa"/>
          </w:tcPr>
          <w:p w14:paraId="6D7B15BC" w14:textId="77777777" w:rsidR="00612BE8" w:rsidRPr="0015763A" w:rsidRDefault="00612BE8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</w:tbl>
    <w:p w14:paraId="30CD6B88" w14:textId="77777777" w:rsidR="00E656CE" w:rsidRDefault="007867CF" w:rsidP="0058299F">
      <w:pPr>
        <w:pStyle w:val="Bezodstpw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 </w:t>
      </w:r>
    </w:p>
    <w:p w14:paraId="09EDF8F8" w14:textId="77777777" w:rsidR="00BE738E" w:rsidRDefault="00BE738E" w:rsidP="00E656CE">
      <w:pPr>
        <w:pStyle w:val="Bezodstpw"/>
        <w:jc w:val="both"/>
        <w:rPr>
          <w:rFonts w:ascii="Palatino Linotype" w:hAnsi="Palatino Linotype"/>
        </w:rPr>
      </w:pPr>
    </w:p>
    <w:p w14:paraId="68E37DDA" w14:textId="67D7C352" w:rsidR="00BE738E" w:rsidRDefault="00E656CE" w:rsidP="00E656CE">
      <w:pPr>
        <w:pStyle w:val="Bezodstpw"/>
        <w:jc w:val="both"/>
        <w:rPr>
          <w:rFonts w:ascii="Palatino Linotype" w:hAnsi="Palatino Linotype"/>
          <w:sz w:val="18"/>
          <w:szCs w:val="18"/>
        </w:rPr>
      </w:pPr>
      <w:r w:rsidRPr="00BE738E">
        <w:rPr>
          <w:rFonts w:ascii="Palatino Linotype" w:hAnsi="Palatino Linotype"/>
          <w:sz w:val="18"/>
          <w:szCs w:val="18"/>
        </w:rPr>
        <w:t>*)</w:t>
      </w:r>
      <w:r w:rsidR="00BE738E">
        <w:rPr>
          <w:rFonts w:ascii="Palatino Linotype" w:hAnsi="Palatino Linotype"/>
          <w:sz w:val="18"/>
          <w:szCs w:val="18"/>
        </w:rPr>
        <w:t xml:space="preserve"> Liczbę pozycji w tabeli należy dostoso</w:t>
      </w:r>
      <w:r w:rsidR="00AC1062">
        <w:rPr>
          <w:rFonts w:ascii="Palatino Linotype" w:hAnsi="Palatino Linotype"/>
          <w:sz w:val="18"/>
          <w:szCs w:val="18"/>
        </w:rPr>
        <w:t>wać według potrzeb</w:t>
      </w:r>
      <w:r w:rsidRPr="00BE738E">
        <w:rPr>
          <w:rFonts w:ascii="Palatino Linotype" w:hAnsi="Palatino Linotype"/>
          <w:sz w:val="18"/>
          <w:szCs w:val="18"/>
        </w:rPr>
        <w:t xml:space="preserve"> </w:t>
      </w:r>
    </w:p>
    <w:p w14:paraId="34E28823" w14:textId="49BB903A" w:rsidR="00E656CE" w:rsidRPr="00BE738E" w:rsidRDefault="00BE738E" w:rsidP="00E656CE">
      <w:pPr>
        <w:pStyle w:val="Bezodstpw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 xml:space="preserve">**) </w:t>
      </w:r>
      <w:r w:rsidR="00E656CE" w:rsidRPr="00BE738E">
        <w:rPr>
          <w:rFonts w:ascii="Palatino Linotype" w:hAnsi="Palatino Linotype"/>
          <w:sz w:val="18"/>
          <w:szCs w:val="18"/>
        </w:rPr>
        <w:t>Kod przedmiotu i liczbę godzin zajęć w semestrze można sprawdzić w USOSWEB/MÓJ USOSWEB/ZAJĘCIA STUDENTA klikając na konkretny przedmiot.</w:t>
      </w:r>
    </w:p>
    <w:p w14:paraId="2CFBF4A4" w14:textId="6B1BB94A" w:rsidR="00E656CE" w:rsidRPr="00BE738E" w:rsidRDefault="00E656CE" w:rsidP="00E656CE">
      <w:pPr>
        <w:pStyle w:val="Bezodstpw"/>
        <w:jc w:val="both"/>
        <w:rPr>
          <w:rFonts w:ascii="Calibri" w:hAnsi="Calibri"/>
          <w:sz w:val="18"/>
          <w:szCs w:val="18"/>
        </w:rPr>
      </w:pPr>
      <w:r w:rsidRPr="00BE738E">
        <w:rPr>
          <w:rFonts w:ascii="Palatino Linotype" w:hAnsi="Palatino Linotype"/>
          <w:sz w:val="18"/>
          <w:szCs w:val="18"/>
        </w:rPr>
        <w:t xml:space="preserve">**) Opłata jest należna za wszystkie formy zajęć składające się na powtarzany przedmiot, nawet te zaliczone. Jeżeli student nie uzyskał oceny końcowej, oznacza </w:t>
      </w:r>
      <w:r w:rsidR="00612BE8" w:rsidRPr="00BE738E">
        <w:rPr>
          <w:rFonts w:ascii="Palatino Linotype" w:hAnsi="Palatino Linotype"/>
          <w:sz w:val="18"/>
          <w:szCs w:val="18"/>
        </w:rPr>
        <w:t>to,</w:t>
      </w:r>
      <w:r w:rsidRPr="00BE738E">
        <w:rPr>
          <w:rFonts w:ascii="Palatino Linotype" w:hAnsi="Palatino Linotype"/>
          <w:sz w:val="18"/>
          <w:szCs w:val="18"/>
        </w:rPr>
        <w:t xml:space="preserve"> że nie zaliczył całego przedmiotu.</w:t>
      </w:r>
      <w:r w:rsidR="00F91619">
        <w:rPr>
          <w:rFonts w:ascii="Palatino Linotype" w:hAnsi="Palatino Linotype"/>
          <w:sz w:val="18"/>
          <w:szCs w:val="18"/>
        </w:rPr>
        <w:t xml:space="preserve"> </w:t>
      </w:r>
      <w:r w:rsidR="00F91619" w:rsidRPr="00F91619">
        <w:rPr>
          <w:rFonts w:ascii="Palatino Linotype" w:hAnsi="Palatino Linotype"/>
          <w:sz w:val="18"/>
          <w:szCs w:val="18"/>
        </w:rPr>
        <w:t>Opłata za powtarzany przedmiot jest sumą opłat z</w:t>
      </w:r>
      <w:r w:rsidR="00F91619">
        <w:rPr>
          <w:rFonts w:ascii="Palatino Linotype" w:hAnsi="Palatino Linotype"/>
          <w:sz w:val="18"/>
          <w:szCs w:val="18"/>
        </w:rPr>
        <w:t>a</w:t>
      </w:r>
      <w:r w:rsidR="00F91619" w:rsidRPr="00F91619">
        <w:rPr>
          <w:rFonts w:ascii="Palatino Linotype" w:hAnsi="Palatino Linotype"/>
          <w:sz w:val="18"/>
          <w:szCs w:val="18"/>
        </w:rPr>
        <w:t xml:space="preserve"> projekty/ćwiczenia/laboratoria (iloczyn liczby godzin zajęć w semestrze przez 11zł) + wykład (opłata zryczałtowana</w:t>
      </w:r>
      <w:r w:rsidR="00F91619">
        <w:rPr>
          <w:rFonts w:ascii="Palatino Linotype" w:hAnsi="Palatino Linotype"/>
          <w:sz w:val="18"/>
          <w:szCs w:val="18"/>
        </w:rPr>
        <w:t xml:space="preserve"> </w:t>
      </w:r>
      <w:r w:rsidR="00F91619" w:rsidRPr="00F91619">
        <w:rPr>
          <w:rFonts w:ascii="Palatino Linotype" w:hAnsi="Palatino Linotype"/>
          <w:sz w:val="18"/>
          <w:szCs w:val="18"/>
        </w:rPr>
        <w:t>90zł).</w:t>
      </w:r>
      <w:r w:rsidR="00F91619">
        <w:rPr>
          <w:rFonts w:ascii="Palatino Linotype" w:hAnsi="Palatino Linotype"/>
          <w:sz w:val="18"/>
          <w:szCs w:val="18"/>
        </w:rPr>
        <w:t xml:space="preserve"> Konsultacje dotyczące pracy dyplomowej w przypadku powtarzania ostatniego semestru studiów: 220 zł i 390zł odpowiednio dla studiów I </w:t>
      </w:r>
      <w:proofErr w:type="spellStart"/>
      <w:r w:rsidR="00F91619">
        <w:rPr>
          <w:rFonts w:ascii="Palatino Linotype" w:hAnsi="Palatino Linotype"/>
          <w:sz w:val="18"/>
          <w:szCs w:val="18"/>
        </w:rPr>
        <w:t>i</w:t>
      </w:r>
      <w:proofErr w:type="spellEnd"/>
      <w:r w:rsidR="00F91619">
        <w:rPr>
          <w:rFonts w:ascii="Palatino Linotype" w:hAnsi="Palatino Linotype"/>
          <w:sz w:val="18"/>
          <w:szCs w:val="18"/>
        </w:rPr>
        <w:t xml:space="preserve"> II stopnia.</w:t>
      </w:r>
    </w:p>
    <w:p w14:paraId="25D64222" w14:textId="77777777" w:rsidR="00E656CE" w:rsidRDefault="00E656CE" w:rsidP="0058299F">
      <w:pPr>
        <w:pStyle w:val="Bezodstpw"/>
        <w:jc w:val="both"/>
        <w:rPr>
          <w:rFonts w:ascii="Palatino Linotype" w:hAnsi="Palatino Linotype"/>
        </w:rPr>
      </w:pPr>
    </w:p>
    <w:p w14:paraId="036C8F66" w14:textId="77777777" w:rsidR="00AC1062" w:rsidRDefault="00AC1062" w:rsidP="0058299F">
      <w:pPr>
        <w:pStyle w:val="Bezodstpw"/>
        <w:jc w:val="both"/>
        <w:rPr>
          <w:rFonts w:ascii="Palatino Linotype" w:hAnsi="Palatino Linotype"/>
        </w:rPr>
      </w:pPr>
    </w:p>
    <w:p w14:paraId="351AA967" w14:textId="77777777" w:rsidR="00F91619" w:rsidRDefault="00F91619" w:rsidP="0058299F">
      <w:pPr>
        <w:pStyle w:val="Bezodstpw"/>
        <w:jc w:val="both"/>
        <w:rPr>
          <w:rFonts w:ascii="Palatino Linotype" w:hAnsi="Palatino Linotype"/>
        </w:rPr>
      </w:pPr>
    </w:p>
    <w:p w14:paraId="16C7A9B5" w14:textId="58F5F064" w:rsidR="00F42F4C" w:rsidRPr="004F6CE0" w:rsidRDefault="00F42F4C" w:rsidP="0058299F">
      <w:pPr>
        <w:pStyle w:val="Bezodstpw"/>
        <w:jc w:val="both"/>
        <w:rPr>
          <w:rFonts w:ascii="Palatino Linotype" w:hAnsi="Palatino Linotype"/>
        </w:rPr>
      </w:pPr>
      <w:r w:rsidRPr="004F6CE0">
        <w:rPr>
          <w:rFonts w:ascii="Palatino Linotype" w:hAnsi="Palatino Linotype"/>
        </w:rPr>
        <w:t>W szczególności</w:t>
      </w:r>
      <w:r w:rsidR="004F6CE0" w:rsidRPr="004F6CE0">
        <w:rPr>
          <w:rFonts w:ascii="Palatino Linotype" w:hAnsi="Palatino Linotype"/>
        </w:rPr>
        <w:t xml:space="preserve">, zaznaczając poniższe pola </w:t>
      </w:r>
      <w:r w:rsidR="004F6CE0" w:rsidRPr="004F6CE0">
        <w:rPr>
          <w:rFonts w:ascii="Palatino Linotype" w:hAnsi="Palatino Linotype"/>
          <w:sz w:val="24"/>
          <w:szCs w:val="24"/>
        </w:rPr>
        <w:t>□</w:t>
      </w:r>
      <w:r w:rsidR="004F6CE0" w:rsidRPr="004F6CE0">
        <w:rPr>
          <w:rFonts w:ascii="Palatino Linotype" w:hAnsi="Palatino Linotype"/>
        </w:rPr>
        <w:t xml:space="preserve"> i wypełniając poprawnie wniosek</w:t>
      </w:r>
      <w:r w:rsidR="004F6CE0">
        <w:rPr>
          <w:rFonts w:ascii="Palatino Linotype" w:hAnsi="Palatino Linotype"/>
        </w:rPr>
        <w:t>,</w:t>
      </w:r>
      <w:r w:rsidRPr="004F6CE0">
        <w:rPr>
          <w:rFonts w:ascii="Palatino Linotype" w:hAnsi="Palatino Linotype"/>
        </w:rPr>
        <w:t xml:space="preserve"> proszę o:</w:t>
      </w:r>
      <w:r w:rsidR="004F6CE0" w:rsidRPr="004F6CE0">
        <w:rPr>
          <w:rFonts w:ascii="Palatino Linotype" w:hAnsi="Palatino Linotype"/>
        </w:rPr>
        <w:t xml:space="preserve"> </w:t>
      </w:r>
    </w:p>
    <w:p w14:paraId="1F7073B6" w14:textId="77777777" w:rsidR="00CA481B" w:rsidRDefault="00CA481B" w:rsidP="00CA481B">
      <w:pPr>
        <w:pStyle w:val="Bezodstpw"/>
        <w:jc w:val="both"/>
        <w:rPr>
          <w:rFonts w:ascii="Palatino Linotype" w:hAnsi="Palatino Linotype"/>
        </w:rPr>
      </w:pPr>
    </w:p>
    <w:p w14:paraId="3E881EAF" w14:textId="7E7D13E0" w:rsidR="00F42F4C" w:rsidRDefault="00F42F4C" w:rsidP="00B8623E">
      <w:pPr>
        <w:pStyle w:val="Bezodstpw"/>
        <w:numPr>
          <w:ilvl w:val="0"/>
          <w:numId w:val="14"/>
        </w:numPr>
        <w:ind w:hanging="502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zwolnienie z </w:t>
      </w:r>
      <w:r w:rsidR="00BE738E">
        <w:rPr>
          <w:rFonts w:ascii="Palatino Linotype" w:hAnsi="Palatino Linotype"/>
        </w:rPr>
        <w:t xml:space="preserve">części </w:t>
      </w:r>
      <w:r>
        <w:rPr>
          <w:rFonts w:ascii="Palatino Linotype" w:hAnsi="Palatino Linotype"/>
        </w:rPr>
        <w:t>opłaty ze względu na zaliczoną część przedmiotu</w:t>
      </w:r>
    </w:p>
    <w:p w14:paraId="3BCA26E7" w14:textId="77777777" w:rsidR="00F42F4C" w:rsidRDefault="00F42F4C" w:rsidP="00F42F4C">
      <w:pPr>
        <w:pStyle w:val="Bezodstpw"/>
        <w:ind w:left="720"/>
        <w:jc w:val="both"/>
        <w:rPr>
          <w:rFonts w:ascii="Palatino Linotype" w:hAnsi="Palatino Linotyp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26"/>
        <w:gridCol w:w="2212"/>
        <w:gridCol w:w="1522"/>
        <w:gridCol w:w="1660"/>
        <w:gridCol w:w="1522"/>
        <w:gridCol w:w="1902"/>
      </w:tblGrid>
      <w:tr w:rsidR="00B47056" w:rsidRPr="0015763A" w14:paraId="7E06387A" w14:textId="77CCE3BE" w:rsidTr="00BE738E">
        <w:trPr>
          <w:trHeight w:val="709"/>
        </w:trPr>
        <w:tc>
          <w:tcPr>
            <w:tcW w:w="534" w:type="dxa"/>
            <w:vMerge w:val="restart"/>
            <w:vAlign w:val="center"/>
          </w:tcPr>
          <w:p w14:paraId="1D38B02B" w14:textId="3E51EAEF" w:rsidR="00B47056" w:rsidRPr="0015763A" w:rsidRDefault="00B47056" w:rsidP="00B47056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 w:rsidRPr="0015763A">
              <w:rPr>
                <w:rFonts w:ascii="Palatino Linotype" w:hAnsi="Palatino Linotype"/>
                <w:sz w:val="18"/>
                <w:szCs w:val="18"/>
              </w:rPr>
              <w:t>L.p.</w:t>
            </w:r>
          </w:p>
        </w:tc>
        <w:tc>
          <w:tcPr>
            <w:tcW w:w="2268" w:type="dxa"/>
            <w:vMerge w:val="restart"/>
            <w:vAlign w:val="center"/>
          </w:tcPr>
          <w:p w14:paraId="22CB2522" w14:textId="0CD63066" w:rsidR="00B47056" w:rsidRPr="0015763A" w:rsidRDefault="00B47056" w:rsidP="00B47056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skrócona nazwa przedmiotu</w:t>
            </w:r>
          </w:p>
        </w:tc>
        <w:tc>
          <w:tcPr>
            <w:tcW w:w="1559" w:type="dxa"/>
            <w:vMerge w:val="restart"/>
            <w:vAlign w:val="center"/>
          </w:tcPr>
          <w:p w14:paraId="7F5F171A" w14:textId="7424BFC3" w:rsidR="00B47056" w:rsidRPr="0015763A" w:rsidRDefault="00B47056" w:rsidP="00612BE8">
            <w:pPr>
              <w:pStyle w:val="Bezodstpw"/>
              <w:jc w:val="center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kwota naliczona za cały przedmiot</w:t>
            </w:r>
          </w:p>
        </w:tc>
        <w:tc>
          <w:tcPr>
            <w:tcW w:w="1701" w:type="dxa"/>
            <w:vMerge w:val="restart"/>
            <w:vAlign w:val="center"/>
          </w:tcPr>
          <w:p w14:paraId="6AC1CCF6" w14:textId="77777777" w:rsidR="00B47056" w:rsidRDefault="00B47056" w:rsidP="00612BE8">
            <w:pPr>
              <w:pStyle w:val="Bezodstpw"/>
              <w:jc w:val="center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kwota wnioskowana</w:t>
            </w:r>
          </w:p>
          <w:p w14:paraId="1166054D" w14:textId="77777777" w:rsidR="00B47056" w:rsidRDefault="00B47056" w:rsidP="00612BE8">
            <w:pPr>
              <w:pStyle w:val="Bezodstpw"/>
              <w:jc w:val="center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 xml:space="preserve">do umorzenia / </w:t>
            </w:r>
          </w:p>
          <w:p w14:paraId="0F005B58" w14:textId="53908ABB" w:rsidR="00B47056" w:rsidRPr="0015763A" w:rsidRDefault="00B47056" w:rsidP="00612BE8">
            <w:pPr>
              <w:pStyle w:val="Bezodstpw"/>
              <w:jc w:val="center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za jaką formę zajęć</w:t>
            </w:r>
            <w:r w:rsidR="00BE738E">
              <w:rPr>
                <w:rFonts w:ascii="Palatino Linotype" w:hAnsi="Palatino Linotype"/>
                <w:sz w:val="16"/>
                <w:szCs w:val="16"/>
              </w:rPr>
              <w:t xml:space="preserve"> ***</w:t>
            </w:r>
          </w:p>
        </w:tc>
        <w:tc>
          <w:tcPr>
            <w:tcW w:w="3508" w:type="dxa"/>
            <w:gridSpan w:val="2"/>
            <w:vAlign w:val="center"/>
          </w:tcPr>
          <w:p w14:paraId="5FA784DF" w14:textId="3CD54B3E" w:rsidR="00B47056" w:rsidRDefault="00B47056" w:rsidP="00B47056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potwierdzenie prowadzącego</w:t>
            </w:r>
          </w:p>
          <w:p w14:paraId="0A49D8DA" w14:textId="760B10DB" w:rsidR="00B47056" w:rsidRPr="0015763A" w:rsidRDefault="00B47056" w:rsidP="00612BE8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 xml:space="preserve">{uznanie wyników zaliczeń / podpis} </w:t>
            </w:r>
          </w:p>
        </w:tc>
      </w:tr>
      <w:tr w:rsidR="00B47056" w:rsidRPr="0015763A" w14:paraId="19018FC5" w14:textId="4E10DB2B" w:rsidTr="00BE738E">
        <w:tc>
          <w:tcPr>
            <w:tcW w:w="534" w:type="dxa"/>
            <w:vMerge/>
            <w:vAlign w:val="center"/>
          </w:tcPr>
          <w:p w14:paraId="5D79AE01" w14:textId="7CF1A1B7" w:rsidR="00B47056" w:rsidRPr="0015763A" w:rsidRDefault="00B47056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2268" w:type="dxa"/>
            <w:vMerge/>
            <w:vAlign w:val="center"/>
          </w:tcPr>
          <w:p w14:paraId="20153468" w14:textId="77777777" w:rsidR="00B47056" w:rsidRPr="0015763A" w:rsidRDefault="00B47056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668F0D63" w14:textId="77777777" w:rsidR="00B47056" w:rsidRPr="0015763A" w:rsidRDefault="00B47056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701" w:type="dxa"/>
            <w:vMerge/>
          </w:tcPr>
          <w:p w14:paraId="3D14F569" w14:textId="77777777" w:rsidR="00B47056" w:rsidRPr="0015763A" w:rsidRDefault="00B47056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559" w:type="dxa"/>
          </w:tcPr>
          <w:p w14:paraId="60C2ACCF" w14:textId="5F635957" w:rsidR="00B47056" w:rsidRPr="0015763A" w:rsidRDefault="00B47056" w:rsidP="00C01EC2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 xml:space="preserve">rok akademicki zaliczenia </w:t>
            </w:r>
          </w:p>
        </w:tc>
        <w:tc>
          <w:tcPr>
            <w:tcW w:w="1949" w:type="dxa"/>
            <w:vAlign w:val="center"/>
          </w:tcPr>
          <w:p w14:paraId="77B4CE65" w14:textId="5F5083DC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  <w:r>
              <w:rPr>
                <w:rFonts w:ascii="Palatino Linotype" w:hAnsi="Palatino Linotype"/>
                <w:sz w:val="16"/>
                <w:szCs w:val="16"/>
              </w:rPr>
              <w:t>podpis prowadzącego</w:t>
            </w:r>
          </w:p>
        </w:tc>
      </w:tr>
      <w:tr w:rsidR="00B47056" w:rsidRPr="0015763A" w14:paraId="7F1287C1" w14:textId="6E5EE75C" w:rsidTr="00AC1062">
        <w:trPr>
          <w:trHeight w:val="397"/>
        </w:trPr>
        <w:tc>
          <w:tcPr>
            <w:tcW w:w="534" w:type="dxa"/>
            <w:vAlign w:val="center"/>
          </w:tcPr>
          <w:p w14:paraId="6BF53542" w14:textId="33B560D6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1</w:t>
            </w:r>
            <w:r w:rsidRPr="0015763A">
              <w:rPr>
                <w:rFonts w:ascii="Palatino Linotype" w:hAnsi="Palatino Linotype"/>
                <w:sz w:val="18"/>
                <w:szCs w:val="18"/>
              </w:rPr>
              <w:t>.</w:t>
            </w:r>
          </w:p>
        </w:tc>
        <w:tc>
          <w:tcPr>
            <w:tcW w:w="2268" w:type="dxa"/>
            <w:vAlign w:val="center"/>
          </w:tcPr>
          <w:p w14:paraId="390903C3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39DD6FB0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C081337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44FE500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949" w:type="dxa"/>
            <w:vAlign w:val="center"/>
          </w:tcPr>
          <w:p w14:paraId="49DE9933" w14:textId="27612186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47056" w:rsidRPr="0015763A" w14:paraId="2470D147" w14:textId="7BA81F34" w:rsidTr="00AC1062">
        <w:trPr>
          <w:trHeight w:val="397"/>
        </w:trPr>
        <w:tc>
          <w:tcPr>
            <w:tcW w:w="534" w:type="dxa"/>
            <w:vAlign w:val="center"/>
          </w:tcPr>
          <w:p w14:paraId="04EEE8A2" w14:textId="43CD6543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2</w:t>
            </w:r>
            <w:r w:rsidRPr="0015763A">
              <w:rPr>
                <w:rFonts w:ascii="Palatino Linotype" w:hAnsi="Palatino Linotype"/>
                <w:sz w:val="18"/>
                <w:szCs w:val="18"/>
              </w:rPr>
              <w:t>.</w:t>
            </w:r>
          </w:p>
        </w:tc>
        <w:tc>
          <w:tcPr>
            <w:tcW w:w="2268" w:type="dxa"/>
            <w:vAlign w:val="center"/>
          </w:tcPr>
          <w:p w14:paraId="5C5F4985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65B323C9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E4C0E9A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1F46204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949" w:type="dxa"/>
            <w:vAlign w:val="center"/>
          </w:tcPr>
          <w:p w14:paraId="7BC1FA62" w14:textId="41C8DDDE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47056" w:rsidRPr="0015763A" w14:paraId="269F579E" w14:textId="5BAF8267" w:rsidTr="00AC1062">
        <w:trPr>
          <w:trHeight w:val="397"/>
        </w:trPr>
        <w:tc>
          <w:tcPr>
            <w:tcW w:w="534" w:type="dxa"/>
            <w:vAlign w:val="center"/>
          </w:tcPr>
          <w:p w14:paraId="171962EB" w14:textId="12C9FA9E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3</w:t>
            </w:r>
            <w:r w:rsidRPr="0015763A">
              <w:rPr>
                <w:rFonts w:ascii="Palatino Linotype" w:hAnsi="Palatino Linotype"/>
                <w:sz w:val="18"/>
                <w:szCs w:val="18"/>
              </w:rPr>
              <w:t>.</w:t>
            </w:r>
          </w:p>
        </w:tc>
        <w:tc>
          <w:tcPr>
            <w:tcW w:w="2268" w:type="dxa"/>
            <w:vAlign w:val="center"/>
          </w:tcPr>
          <w:p w14:paraId="43F487D8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CC2C229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7A23632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2276C74F" w14:textId="77777777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949" w:type="dxa"/>
            <w:vAlign w:val="center"/>
          </w:tcPr>
          <w:p w14:paraId="772A8C8C" w14:textId="3CD3BFED" w:rsidR="00B47056" w:rsidRPr="0015763A" w:rsidRDefault="00B47056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E738E" w:rsidRPr="0015763A" w14:paraId="2EEC4FF8" w14:textId="77777777" w:rsidTr="00AC1062">
        <w:trPr>
          <w:trHeight w:val="397"/>
        </w:trPr>
        <w:tc>
          <w:tcPr>
            <w:tcW w:w="534" w:type="dxa"/>
            <w:vAlign w:val="center"/>
          </w:tcPr>
          <w:p w14:paraId="7CB8D6F0" w14:textId="7A717EE0" w:rsidR="00BE738E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4.</w:t>
            </w:r>
          </w:p>
        </w:tc>
        <w:tc>
          <w:tcPr>
            <w:tcW w:w="2268" w:type="dxa"/>
            <w:vAlign w:val="center"/>
          </w:tcPr>
          <w:p w14:paraId="5A1AAD12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4C6E7D5B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5CBE287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39BE200C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949" w:type="dxa"/>
            <w:vAlign w:val="center"/>
          </w:tcPr>
          <w:p w14:paraId="4DE03F61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E738E" w:rsidRPr="0015763A" w14:paraId="4BE379D3" w14:textId="77777777" w:rsidTr="00AC1062">
        <w:trPr>
          <w:trHeight w:val="397"/>
        </w:trPr>
        <w:tc>
          <w:tcPr>
            <w:tcW w:w="534" w:type="dxa"/>
            <w:vAlign w:val="center"/>
          </w:tcPr>
          <w:p w14:paraId="0F0742E6" w14:textId="5003E523" w:rsidR="00BE738E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5.</w:t>
            </w:r>
          </w:p>
        </w:tc>
        <w:tc>
          <w:tcPr>
            <w:tcW w:w="2268" w:type="dxa"/>
            <w:vAlign w:val="center"/>
          </w:tcPr>
          <w:p w14:paraId="249E3451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6449DB32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06AE9DB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209A1E1F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949" w:type="dxa"/>
            <w:vAlign w:val="center"/>
          </w:tcPr>
          <w:p w14:paraId="53826181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E738E" w:rsidRPr="0015763A" w14:paraId="49104699" w14:textId="77777777" w:rsidTr="00AC1062">
        <w:trPr>
          <w:trHeight w:val="397"/>
        </w:trPr>
        <w:tc>
          <w:tcPr>
            <w:tcW w:w="534" w:type="dxa"/>
            <w:vAlign w:val="center"/>
          </w:tcPr>
          <w:p w14:paraId="3DF5DA78" w14:textId="2CA4326F" w:rsidR="00BE738E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6.</w:t>
            </w:r>
          </w:p>
        </w:tc>
        <w:tc>
          <w:tcPr>
            <w:tcW w:w="2268" w:type="dxa"/>
            <w:vAlign w:val="center"/>
          </w:tcPr>
          <w:p w14:paraId="1BCB01F7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56172870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1772402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2AD39F7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949" w:type="dxa"/>
            <w:vAlign w:val="center"/>
          </w:tcPr>
          <w:p w14:paraId="2A959F62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E738E" w:rsidRPr="0015763A" w14:paraId="1C17AB72" w14:textId="77777777" w:rsidTr="00AC1062">
        <w:trPr>
          <w:trHeight w:val="397"/>
        </w:trPr>
        <w:tc>
          <w:tcPr>
            <w:tcW w:w="534" w:type="dxa"/>
            <w:vAlign w:val="center"/>
          </w:tcPr>
          <w:p w14:paraId="5296A1AC" w14:textId="6790BBBD" w:rsidR="00BE738E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7.</w:t>
            </w:r>
          </w:p>
        </w:tc>
        <w:tc>
          <w:tcPr>
            <w:tcW w:w="2268" w:type="dxa"/>
            <w:vAlign w:val="center"/>
          </w:tcPr>
          <w:p w14:paraId="77C52B42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621972C5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554C9B6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20CAEBF0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949" w:type="dxa"/>
            <w:vAlign w:val="center"/>
          </w:tcPr>
          <w:p w14:paraId="23CA1F18" w14:textId="77777777" w:rsidR="00BE738E" w:rsidRPr="0015763A" w:rsidRDefault="00BE738E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</w:tbl>
    <w:p w14:paraId="2922C99F" w14:textId="77777777" w:rsidR="00AC1062" w:rsidRDefault="00AC1062"/>
    <w:tbl>
      <w:tblPr>
        <w:tblW w:w="31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733"/>
        <w:gridCol w:w="1523"/>
        <w:gridCol w:w="1662"/>
      </w:tblGrid>
      <w:tr w:rsidR="00AC1062" w:rsidRPr="0015763A" w14:paraId="6791F1EF" w14:textId="77777777" w:rsidTr="00AC1062">
        <w:trPr>
          <w:trHeight w:val="397"/>
        </w:trPr>
        <w:tc>
          <w:tcPr>
            <w:tcW w:w="2802" w:type="dxa"/>
            <w:vAlign w:val="center"/>
          </w:tcPr>
          <w:p w14:paraId="4CEA27FC" w14:textId="5B16D711" w:rsidR="00AC1062" w:rsidRPr="0015763A" w:rsidRDefault="00AC1062" w:rsidP="00AC1062">
            <w:pPr>
              <w:pStyle w:val="Bezodstpw"/>
              <w:spacing w:before="60" w:after="60"/>
              <w:jc w:val="right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Kwoty łącznie:</w:t>
            </w:r>
          </w:p>
        </w:tc>
        <w:tc>
          <w:tcPr>
            <w:tcW w:w="1559" w:type="dxa"/>
            <w:vAlign w:val="center"/>
          </w:tcPr>
          <w:p w14:paraId="4E0CD233" w14:textId="0AC3A506" w:rsidR="00AC1062" w:rsidRPr="0015763A" w:rsidRDefault="00AC1062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CE8DEB2" w14:textId="79FC8EE3" w:rsidR="00AC1062" w:rsidRPr="0015763A" w:rsidRDefault="00AC1062" w:rsidP="00BE738E">
            <w:pPr>
              <w:pStyle w:val="Bezodstpw"/>
              <w:spacing w:before="60" w:after="60"/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</w:tbl>
    <w:p w14:paraId="5433A6D0" w14:textId="5C9368AE" w:rsidR="00BE738E" w:rsidRPr="00BE738E" w:rsidRDefault="00BE738E" w:rsidP="00F42F4C">
      <w:pPr>
        <w:pStyle w:val="Bezodstpw"/>
        <w:jc w:val="both"/>
        <w:rPr>
          <w:rFonts w:ascii="Palatino Linotype" w:hAnsi="Palatino Linotype"/>
          <w:sz w:val="18"/>
          <w:szCs w:val="18"/>
        </w:rPr>
      </w:pPr>
    </w:p>
    <w:p w14:paraId="1E23C35D" w14:textId="0DC32B54" w:rsidR="00BE738E" w:rsidRPr="00BE738E" w:rsidRDefault="00BE738E" w:rsidP="00F42F4C">
      <w:pPr>
        <w:pStyle w:val="Bezodstpw"/>
        <w:jc w:val="both"/>
        <w:rPr>
          <w:rFonts w:ascii="Palatino Linotype" w:hAnsi="Palatino Linotype"/>
          <w:sz w:val="18"/>
          <w:szCs w:val="18"/>
        </w:rPr>
      </w:pPr>
      <w:r w:rsidRPr="00BE738E">
        <w:rPr>
          <w:rFonts w:ascii="Palatino Linotype" w:hAnsi="Palatino Linotype"/>
          <w:sz w:val="18"/>
          <w:szCs w:val="18"/>
        </w:rPr>
        <w:t>***) Wybrać właściwe: laboratorium/projekt/ćwiczenia</w:t>
      </w:r>
    </w:p>
    <w:p w14:paraId="023AAD59" w14:textId="77777777" w:rsidR="00B8623E" w:rsidRDefault="00B8623E" w:rsidP="00B8623E">
      <w:pPr>
        <w:pStyle w:val="Bezodstpw"/>
        <w:spacing w:after="120"/>
        <w:jc w:val="both"/>
        <w:rPr>
          <w:rFonts w:ascii="Palatino Linotype" w:hAnsi="Palatino Linotype"/>
        </w:rPr>
      </w:pPr>
    </w:p>
    <w:p w14:paraId="32D72955" w14:textId="13A6D4B4" w:rsidR="001A4E34" w:rsidRDefault="001A4E34" w:rsidP="00B8623E">
      <w:pPr>
        <w:pStyle w:val="Bezodstpw"/>
        <w:numPr>
          <w:ilvl w:val="0"/>
          <w:numId w:val="14"/>
        </w:numPr>
        <w:spacing w:after="120"/>
        <w:ind w:hanging="502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ałkowite/częściowe umorzenie płatności lub przesunięcie terminu płatności po spełnieniu i udokumentowaniu warunków określonych w Zarządzeniu nr 9/2021 Rektora Politechniki Warszawskiej z dnia 3 lutego 2021 roku</w:t>
      </w:r>
    </w:p>
    <w:p w14:paraId="3396224A" w14:textId="77777777" w:rsidR="00B8623E" w:rsidRDefault="00825FCF" w:rsidP="00B8623E">
      <w:pPr>
        <w:pStyle w:val="Bezodstpw"/>
        <w:spacing w:after="120"/>
        <w:ind w:left="360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{</w:t>
      </w:r>
      <w:r w:rsidR="001A4E34">
        <w:rPr>
          <w:rFonts w:ascii="Palatino Linotype" w:hAnsi="Palatino Linotype"/>
        </w:rPr>
        <w:t>wnioskowana kwota do umorzenia i wnioskowany termin płatności w uzasadnieniu</w:t>
      </w:r>
      <w:r>
        <w:rPr>
          <w:rFonts w:ascii="Palatino Linotype" w:hAnsi="Palatino Linotype"/>
        </w:rPr>
        <w:t>}</w:t>
      </w:r>
      <w:r w:rsidR="001A4E34">
        <w:rPr>
          <w:rFonts w:ascii="Palatino Linotype" w:hAnsi="Palatino Linotype"/>
        </w:rPr>
        <w:t xml:space="preserve"> </w:t>
      </w:r>
      <w:r w:rsidR="001A4E34" w:rsidRPr="001A4E34">
        <w:rPr>
          <w:rFonts w:ascii="Palatino Linotype" w:hAnsi="Palatino Linotype"/>
        </w:rPr>
        <w:t xml:space="preserve">  </w:t>
      </w:r>
    </w:p>
    <w:p w14:paraId="0281A0F1" w14:textId="7DAEBD03" w:rsidR="00F91619" w:rsidRPr="00F91619" w:rsidRDefault="007950A2" w:rsidP="00B8623E">
      <w:pPr>
        <w:pStyle w:val="Bezodstpw"/>
        <w:numPr>
          <w:ilvl w:val="0"/>
          <w:numId w:val="14"/>
        </w:numPr>
        <w:spacing w:after="120"/>
        <w:ind w:hanging="502"/>
        <w:jc w:val="both"/>
        <w:rPr>
          <w:rFonts w:ascii="Palatino Linotype" w:hAnsi="Palatino Linotype"/>
        </w:rPr>
      </w:pPr>
      <w:r w:rsidRPr="0015763A">
        <w:rPr>
          <w:rFonts w:ascii="Palatino Linotype" w:hAnsi="Palatino Linotype"/>
        </w:rPr>
        <w:t xml:space="preserve">rozłożenie </w:t>
      </w:r>
      <w:r w:rsidR="00BE738E">
        <w:rPr>
          <w:rFonts w:ascii="Palatino Linotype" w:hAnsi="Palatino Linotype"/>
        </w:rPr>
        <w:t xml:space="preserve">płatności </w:t>
      </w:r>
      <w:r w:rsidRPr="0015763A">
        <w:rPr>
          <w:rFonts w:ascii="Palatino Linotype" w:hAnsi="Palatino Linotype"/>
        </w:rPr>
        <w:t>na raty</w:t>
      </w:r>
      <w:r w:rsidR="0058299F" w:rsidRPr="0015763A">
        <w:rPr>
          <w:rFonts w:ascii="Palatino Linotype" w:hAnsi="Palatino Linotype"/>
        </w:rPr>
        <w:t xml:space="preserve"> według następującego harmonogramu</w:t>
      </w:r>
      <w:r w:rsidR="00F91619">
        <w:rPr>
          <w:rFonts w:ascii="Palatino Linotype" w:hAnsi="Palatino Linotype"/>
        </w:rPr>
        <w:t xml:space="preserve"> (dla należności powyżej 500zł; pierwsza rata nie mniej niż 50% należności)</w:t>
      </w:r>
      <w:r w:rsidR="00465AE5">
        <w:rPr>
          <w:rFonts w:ascii="Palatino Linotype" w:hAnsi="Palatino Linotype"/>
        </w:rPr>
        <w:t xml:space="preserve">: </w:t>
      </w:r>
    </w:p>
    <w:p w14:paraId="658C127A" w14:textId="055E7FF1" w:rsidR="00F91619" w:rsidRPr="002D47DA" w:rsidRDefault="00F91619" w:rsidP="00F91619">
      <w:pPr>
        <w:pStyle w:val="Bezodstpw"/>
        <w:numPr>
          <w:ilvl w:val="0"/>
          <w:numId w:val="7"/>
        </w:numPr>
        <w:jc w:val="both"/>
        <w:rPr>
          <w:rFonts w:ascii="Palatino Linotype" w:hAnsi="Palatino Linotype"/>
        </w:rPr>
      </w:pPr>
      <w:r w:rsidRPr="002D47DA">
        <w:rPr>
          <w:rFonts w:ascii="Palatino Linotype" w:hAnsi="Palatino Linotype"/>
        </w:rPr>
        <w:t>I rata do 29.10.202</w:t>
      </w:r>
      <w:r w:rsidR="00F10550" w:rsidRPr="002D47DA">
        <w:rPr>
          <w:rFonts w:ascii="Palatino Linotype" w:hAnsi="Palatino Linotype"/>
        </w:rPr>
        <w:t>2</w:t>
      </w:r>
      <w:r w:rsidRPr="002D47DA">
        <w:rPr>
          <w:rFonts w:ascii="Palatino Linotype" w:hAnsi="Palatino Linotype"/>
        </w:rPr>
        <w:t xml:space="preserve"> r. </w:t>
      </w:r>
      <w:r w:rsidRPr="002D47DA">
        <w:rPr>
          <w:rFonts w:ascii="Palatino Linotype" w:hAnsi="Palatino Linotype"/>
        </w:rPr>
        <w:tab/>
        <w:t>proponowana kwota:</w:t>
      </w:r>
    </w:p>
    <w:p w14:paraId="3D4230F2" w14:textId="77E9B505" w:rsidR="00F91619" w:rsidRPr="002D47DA" w:rsidRDefault="00BE738E" w:rsidP="00F91619">
      <w:pPr>
        <w:pStyle w:val="Bezodstpw"/>
        <w:numPr>
          <w:ilvl w:val="0"/>
          <w:numId w:val="7"/>
        </w:numPr>
        <w:jc w:val="both"/>
        <w:rPr>
          <w:rFonts w:ascii="Palatino Linotype" w:hAnsi="Palatino Linotype"/>
        </w:rPr>
      </w:pPr>
      <w:r w:rsidRPr="002D47DA">
        <w:rPr>
          <w:rFonts w:ascii="Palatino Linotype" w:hAnsi="Palatino Linotype"/>
        </w:rPr>
        <w:t xml:space="preserve">II rata do </w:t>
      </w:r>
      <w:r w:rsidR="00465AE5" w:rsidRPr="002D47DA">
        <w:rPr>
          <w:rFonts w:ascii="Palatino Linotype" w:hAnsi="Palatino Linotype"/>
        </w:rPr>
        <w:t>29.11.202</w:t>
      </w:r>
      <w:r w:rsidR="00F10550" w:rsidRPr="002D47DA">
        <w:rPr>
          <w:rFonts w:ascii="Palatino Linotype" w:hAnsi="Palatino Linotype"/>
        </w:rPr>
        <w:t>2</w:t>
      </w:r>
      <w:r w:rsidR="00465AE5" w:rsidRPr="002D47DA">
        <w:rPr>
          <w:rFonts w:ascii="Palatino Linotype" w:hAnsi="Palatino Linotype"/>
        </w:rPr>
        <w:t xml:space="preserve"> r.</w:t>
      </w:r>
      <w:r w:rsidR="00F91619" w:rsidRPr="002D47DA">
        <w:rPr>
          <w:rFonts w:ascii="Palatino Linotype" w:hAnsi="Palatino Linotype"/>
        </w:rPr>
        <w:tab/>
        <w:t>proponowana kwota:</w:t>
      </w:r>
    </w:p>
    <w:p w14:paraId="35EAC00A" w14:textId="35DA6C7F" w:rsidR="007950A2" w:rsidRPr="0015763A" w:rsidRDefault="00BE738E" w:rsidP="00F91619">
      <w:pPr>
        <w:pStyle w:val="Bezodstpw"/>
        <w:numPr>
          <w:ilvl w:val="0"/>
          <w:numId w:val="7"/>
        </w:numPr>
        <w:jc w:val="both"/>
        <w:rPr>
          <w:rFonts w:ascii="Palatino Linotype" w:hAnsi="Palatino Linotype"/>
        </w:rPr>
      </w:pPr>
      <w:r w:rsidRPr="002D47DA">
        <w:rPr>
          <w:rFonts w:ascii="Palatino Linotype" w:hAnsi="Palatino Linotype"/>
        </w:rPr>
        <w:t xml:space="preserve">III rata </w:t>
      </w:r>
      <w:r w:rsidR="00465AE5" w:rsidRPr="002D47DA">
        <w:rPr>
          <w:rFonts w:ascii="Palatino Linotype" w:hAnsi="Palatino Linotype"/>
        </w:rPr>
        <w:t>do 29.12.202</w:t>
      </w:r>
      <w:r w:rsidR="00F10550" w:rsidRPr="002D47DA">
        <w:rPr>
          <w:rFonts w:ascii="Palatino Linotype" w:hAnsi="Palatino Linotype"/>
        </w:rPr>
        <w:t>2</w:t>
      </w:r>
      <w:r w:rsidR="00465AE5" w:rsidRPr="002D47DA">
        <w:rPr>
          <w:rFonts w:ascii="Palatino Linotype" w:hAnsi="Palatino Linotype"/>
        </w:rPr>
        <w:t xml:space="preserve"> r.</w:t>
      </w:r>
      <w:r w:rsidR="00F91619">
        <w:rPr>
          <w:rFonts w:ascii="Palatino Linotype" w:hAnsi="Palatino Linotype"/>
        </w:rPr>
        <w:tab/>
        <w:t>proponowana kwota:</w:t>
      </w:r>
    </w:p>
    <w:p w14:paraId="756B1940" w14:textId="77777777" w:rsidR="006A4989" w:rsidRPr="0015763A" w:rsidRDefault="006A4989" w:rsidP="00D04FE5">
      <w:pPr>
        <w:pStyle w:val="Bezodstpw"/>
        <w:rPr>
          <w:rFonts w:ascii="Palatino Linotype" w:hAnsi="Palatino Linotype"/>
          <w:i/>
          <w:sz w:val="10"/>
          <w:szCs w:val="10"/>
        </w:rPr>
      </w:pPr>
    </w:p>
    <w:p w14:paraId="591C36F4" w14:textId="7091A677" w:rsidR="00ED309D" w:rsidRPr="0015763A" w:rsidRDefault="000F6D16" w:rsidP="00D04FE5">
      <w:pPr>
        <w:pStyle w:val="Bezodstpw"/>
        <w:spacing w:before="180"/>
        <w:rPr>
          <w:rFonts w:ascii="Palatino Linotype" w:hAnsi="Palatino Linotype"/>
        </w:rPr>
      </w:pPr>
      <w:r w:rsidRPr="0015763A">
        <w:rPr>
          <w:rFonts w:ascii="Palatino Linotype" w:hAnsi="Palatino Linotype"/>
        </w:rPr>
        <w:t>Uzasadnienie</w:t>
      </w:r>
      <w:r w:rsidR="00D04FE5" w:rsidRPr="0015763A">
        <w:rPr>
          <w:rFonts w:ascii="Palatino Linotype" w:hAnsi="Palatino Linotype"/>
        </w:rPr>
        <w:t xml:space="preserve"> studenta</w:t>
      </w:r>
      <w:r w:rsidR="00BE738E">
        <w:rPr>
          <w:rFonts w:ascii="Palatino Linotype" w:hAnsi="Palatino Linotype"/>
        </w:rPr>
        <w:t xml:space="preserve"> (dotyczy </w:t>
      </w:r>
      <w:r w:rsidR="00B8623E">
        <w:rPr>
          <w:rFonts w:ascii="Palatino Linotype" w:hAnsi="Palatino Linotype"/>
        </w:rPr>
        <w:t xml:space="preserve">w szczególności </w:t>
      </w:r>
      <w:r w:rsidR="00BE738E">
        <w:rPr>
          <w:rFonts w:ascii="Palatino Linotype" w:hAnsi="Palatino Linotype"/>
        </w:rPr>
        <w:t>punktów b) i c))</w:t>
      </w:r>
      <w:r w:rsidR="004C5FDA" w:rsidRPr="0015763A">
        <w:rPr>
          <w:rFonts w:ascii="Palatino Linotype" w:hAnsi="Palatino Linotype"/>
        </w:rPr>
        <w:t>:</w:t>
      </w:r>
    </w:p>
    <w:p w14:paraId="2A7506AF" w14:textId="77777777" w:rsidR="008156B4" w:rsidRPr="0015763A" w:rsidRDefault="008156B4" w:rsidP="008156B4">
      <w:pPr>
        <w:pStyle w:val="Bezodstpw"/>
        <w:spacing w:before="180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68E2B75" w14:textId="77777777" w:rsidR="00B80A84" w:rsidRPr="0015763A" w:rsidRDefault="00B80A84" w:rsidP="00B80A84">
      <w:pPr>
        <w:pStyle w:val="Bezodstpw"/>
        <w:spacing w:before="180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7261712" w14:textId="06EDC7D5" w:rsidR="008156B4" w:rsidRDefault="008156B4" w:rsidP="008156B4">
      <w:pPr>
        <w:pStyle w:val="Bezodstpw"/>
        <w:spacing w:before="180" w:line="276" w:lineRule="auto"/>
        <w:rPr>
          <w:rFonts w:ascii="Palatino Linotype" w:hAnsi="Palatino Linotype"/>
          <w:sz w:val="16"/>
          <w:szCs w:val="16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851608C" w14:textId="77777777" w:rsidR="00825FCF" w:rsidRPr="0015763A" w:rsidRDefault="00825FCF" w:rsidP="00825FCF">
      <w:pPr>
        <w:pStyle w:val="Bezodstpw"/>
        <w:spacing w:before="180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4F1A69E" w14:textId="77777777" w:rsidR="00825FCF" w:rsidRPr="0015763A" w:rsidRDefault="00825FCF" w:rsidP="00825FCF">
      <w:pPr>
        <w:pStyle w:val="Bezodstpw"/>
        <w:spacing w:before="180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591A103" w14:textId="77777777" w:rsidR="00825FCF" w:rsidRDefault="00825FCF" w:rsidP="00825FCF">
      <w:pPr>
        <w:pStyle w:val="Bezodstpw"/>
        <w:spacing w:before="180" w:line="276" w:lineRule="auto"/>
        <w:rPr>
          <w:rFonts w:ascii="Palatino Linotype" w:hAnsi="Palatino Linotype"/>
          <w:sz w:val="16"/>
          <w:szCs w:val="16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31EB077" w14:textId="77777777" w:rsidR="00825FCF" w:rsidRDefault="00825FCF" w:rsidP="00825FCF">
      <w:pPr>
        <w:pStyle w:val="Bezodstpw"/>
        <w:spacing w:before="180"/>
        <w:jc w:val="both"/>
        <w:rPr>
          <w:rFonts w:ascii="Palatino Linotype" w:hAnsi="Palatino Linotype"/>
          <w:sz w:val="16"/>
          <w:szCs w:val="16"/>
        </w:rPr>
      </w:pPr>
    </w:p>
    <w:p w14:paraId="254C75CE" w14:textId="67BB1F00" w:rsidR="00825FCF" w:rsidRPr="00CA481B" w:rsidRDefault="00825FCF" w:rsidP="00825FCF">
      <w:pPr>
        <w:pStyle w:val="Bezodstpw"/>
        <w:spacing w:before="180"/>
        <w:rPr>
          <w:rFonts w:ascii="Palatino Linotype" w:hAnsi="Palatino Linotype"/>
          <w:sz w:val="20"/>
          <w:szCs w:val="20"/>
        </w:rPr>
      </w:pPr>
      <w:r w:rsidRPr="00CA481B">
        <w:rPr>
          <w:rFonts w:ascii="Palatino Linotype" w:hAnsi="Palatino Linotype"/>
          <w:sz w:val="20"/>
          <w:szCs w:val="20"/>
        </w:rPr>
        <w:lastRenderedPageBreak/>
        <w:t xml:space="preserve">Wypełnia student o ile w uzasadnieniu wniosku powołał się na przesłanki finansowe: </w:t>
      </w:r>
    </w:p>
    <w:p w14:paraId="10A142AE" w14:textId="3830C84B" w:rsidR="00CA481B" w:rsidRPr="00CA481B" w:rsidRDefault="00CA481B" w:rsidP="00825FCF">
      <w:pPr>
        <w:pStyle w:val="Bezodstpw"/>
        <w:spacing w:before="180"/>
        <w:rPr>
          <w:rFonts w:ascii="Palatino Linotype" w:hAnsi="Palatino Linotype"/>
          <w:sz w:val="20"/>
          <w:szCs w:val="20"/>
        </w:rPr>
      </w:pPr>
      <w:r w:rsidRPr="00CA481B">
        <w:rPr>
          <w:rFonts w:ascii="Palatino Linotype" w:hAnsi="Palatino Linotype"/>
          <w:sz w:val="20"/>
          <w:szCs w:val="20"/>
        </w:rPr>
        <w:t>W obecnym roku akademickim złożyłem(-</w:t>
      </w:r>
      <w:proofErr w:type="spellStart"/>
      <w:r w:rsidRPr="00CA481B">
        <w:rPr>
          <w:rFonts w:ascii="Palatino Linotype" w:hAnsi="Palatino Linotype"/>
          <w:sz w:val="20"/>
          <w:szCs w:val="20"/>
        </w:rPr>
        <w:t>am</w:t>
      </w:r>
      <w:proofErr w:type="spellEnd"/>
      <w:r w:rsidRPr="00CA481B">
        <w:rPr>
          <w:rFonts w:ascii="Palatino Linotype" w:hAnsi="Palatino Linotype"/>
          <w:sz w:val="20"/>
          <w:szCs w:val="20"/>
        </w:rPr>
        <w:t>) wniosek o stypendium socjalne: TAK/NIE*</w:t>
      </w:r>
    </w:p>
    <w:p w14:paraId="3EFB6160" w14:textId="2B8FB4FA" w:rsidR="00825FCF" w:rsidRPr="00CA481B" w:rsidRDefault="00825FCF" w:rsidP="00825FCF">
      <w:pPr>
        <w:pStyle w:val="Bezodstpw"/>
        <w:spacing w:before="180" w:line="360" w:lineRule="auto"/>
        <w:jc w:val="both"/>
        <w:rPr>
          <w:rFonts w:ascii="Palatino Linotype" w:hAnsi="Palatino Linotype"/>
          <w:sz w:val="20"/>
          <w:szCs w:val="20"/>
        </w:rPr>
      </w:pPr>
      <w:r w:rsidRPr="00CA481B">
        <w:rPr>
          <w:rFonts w:ascii="Palatino Linotype" w:hAnsi="Palatino Linotype"/>
          <w:sz w:val="20"/>
          <w:szCs w:val="20"/>
        </w:rPr>
        <w:t xml:space="preserve">Moja rodzina składa się z ……………… osób. Miesięczny dochód na osobę w mojej rodzinie, wyliczony według zasad określonych w załączniku nr 1 do Regulaminu ustalania wysokości, przyznawania i wypłacania świadczeń pomocy materialnej dla studentów i doktorantów Politechniki Warszawskiej na bieżący rok akademicki wynosi ……………………………………..…  zł </w:t>
      </w:r>
    </w:p>
    <w:p w14:paraId="3A20889C" w14:textId="77777777" w:rsidR="00CA481B" w:rsidRDefault="00CA481B" w:rsidP="00825FCF">
      <w:pPr>
        <w:pStyle w:val="Bezodstpw"/>
        <w:spacing w:before="180"/>
        <w:rPr>
          <w:rFonts w:ascii="Palatino Linotype" w:hAnsi="Palatino Linotype"/>
          <w:sz w:val="20"/>
          <w:szCs w:val="20"/>
        </w:rPr>
      </w:pPr>
    </w:p>
    <w:p w14:paraId="539C20CE" w14:textId="2DA1FAD5" w:rsidR="00825FCF" w:rsidRPr="00CA481B" w:rsidRDefault="00825FCF" w:rsidP="00825FCF">
      <w:pPr>
        <w:pStyle w:val="Bezodstpw"/>
        <w:spacing w:before="180"/>
        <w:rPr>
          <w:rFonts w:ascii="Palatino Linotype" w:hAnsi="Palatino Linotype"/>
          <w:sz w:val="20"/>
          <w:szCs w:val="20"/>
        </w:rPr>
      </w:pPr>
      <w:r w:rsidRPr="00CA481B">
        <w:rPr>
          <w:rFonts w:ascii="Palatino Linotype" w:hAnsi="Palatino Linotype"/>
          <w:sz w:val="20"/>
          <w:szCs w:val="20"/>
        </w:rPr>
        <w:t>Do wniosku należy dołączyć kopie dokumentów potwierdzających inne niż finansowe powody na które student powołuje się uzasadnieniu.</w:t>
      </w:r>
    </w:p>
    <w:p w14:paraId="2F082B70" w14:textId="77777777" w:rsidR="00CA481B" w:rsidRPr="00CA481B" w:rsidRDefault="00CA481B" w:rsidP="00CA481B">
      <w:pPr>
        <w:pStyle w:val="Bezodstpw"/>
        <w:spacing w:before="180"/>
        <w:rPr>
          <w:rFonts w:ascii="Palatino Linotype" w:hAnsi="Palatino Linotype"/>
          <w:sz w:val="20"/>
          <w:szCs w:val="20"/>
        </w:rPr>
      </w:pPr>
    </w:p>
    <w:p w14:paraId="32925627" w14:textId="02310E8F" w:rsidR="00CA481B" w:rsidRPr="00CA481B" w:rsidRDefault="00CA481B" w:rsidP="00CA481B">
      <w:pPr>
        <w:pStyle w:val="Bezodstpw"/>
        <w:spacing w:before="180"/>
        <w:rPr>
          <w:rFonts w:ascii="Palatino Linotype" w:hAnsi="Palatino Linotype"/>
          <w:sz w:val="20"/>
          <w:szCs w:val="20"/>
        </w:rPr>
      </w:pPr>
      <w:r w:rsidRPr="00CA481B">
        <w:rPr>
          <w:rFonts w:ascii="Palatino Linotype" w:hAnsi="Palatino Linotype"/>
          <w:sz w:val="20"/>
          <w:szCs w:val="20"/>
        </w:rPr>
        <w:t xml:space="preserve">Oświadczam, że: </w:t>
      </w:r>
    </w:p>
    <w:p w14:paraId="42B70453" w14:textId="022DBF32" w:rsidR="00CA481B" w:rsidRPr="00CA481B" w:rsidRDefault="00CA481B" w:rsidP="00CA481B">
      <w:pPr>
        <w:pStyle w:val="Bezodstpw"/>
        <w:numPr>
          <w:ilvl w:val="0"/>
          <w:numId w:val="12"/>
        </w:numPr>
        <w:spacing w:before="180"/>
        <w:jc w:val="both"/>
        <w:rPr>
          <w:rFonts w:ascii="Palatino Linotype" w:hAnsi="Palatino Linotype"/>
          <w:sz w:val="20"/>
          <w:szCs w:val="20"/>
        </w:rPr>
      </w:pPr>
      <w:r w:rsidRPr="00CA481B">
        <w:rPr>
          <w:rFonts w:ascii="Palatino Linotype" w:hAnsi="Palatino Linotype"/>
          <w:sz w:val="20"/>
          <w:szCs w:val="20"/>
        </w:rPr>
        <w:t>Zapoznałem/</w:t>
      </w:r>
      <w:proofErr w:type="spellStart"/>
      <w:r w:rsidRPr="00CA481B">
        <w:rPr>
          <w:rFonts w:ascii="Palatino Linotype" w:hAnsi="Palatino Linotype"/>
          <w:sz w:val="20"/>
          <w:szCs w:val="20"/>
        </w:rPr>
        <w:t>am</w:t>
      </w:r>
      <w:proofErr w:type="spellEnd"/>
      <w:r w:rsidRPr="00CA481B">
        <w:rPr>
          <w:rFonts w:ascii="Palatino Linotype" w:hAnsi="Palatino Linotype"/>
          <w:sz w:val="20"/>
          <w:szCs w:val="20"/>
        </w:rPr>
        <w:t xml:space="preserve"> się z Decyzją Rektora Politechniki Warszawskiej w sprawie wysokości opłat za zajęcia dydaktyczne i inne formy kształcenia w danym roku akademickim. </w:t>
      </w:r>
    </w:p>
    <w:p w14:paraId="49233B90" w14:textId="6FD4686D" w:rsidR="00CA481B" w:rsidRPr="00CA481B" w:rsidRDefault="00CA481B" w:rsidP="00CA481B">
      <w:pPr>
        <w:pStyle w:val="Bezodstpw"/>
        <w:numPr>
          <w:ilvl w:val="0"/>
          <w:numId w:val="12"/>
        </w:numPr>
        <w:spacing w:before="180"/>
        <w:jc w:val="both"/>
        <w:rPr>
          <w:rFonts w:ascii="Palatino Linotype" w:hAnsi="Palatino Linotype"/>
          <w:sz w:val="20"/>
          <w:szCs w:val="20"/>
        </w:rPr>
      </w:pPr>
      <w:r w:rsidRPr="00CA481B">
        <w:rPr>
          <w:rFonts w:ascii="Palatino Linotype" w:hAnsi="Palatino Linotype"/>
          <w:sz w:val="20"/>
          <w:szCs w:val="20"/>
        </w:rPr>
        <w:t>Świadomy/a odpowiedzialności dyscyplinarnej i karnej za podanie niezgodnych z prawdą oświadczeń stwierdzam, że podane we wniosku i w załącznikach informacje formalne oraz dane o są zgodne ze stanem faktycznym.</w:t>
      </w:r>
    </w:p>
    <w:p w14:paraId="088B228C" w14:textId="77777777" w:rsidR="00CA481B" w:rsidRPr="00825FCF" w:rsidRDefault="00CA481B" w:rsidP="00825FCF">
      <w:pPr>
        <w:pStyle w:val="Bezodstpw"/>
        <w:spacing w:before="180"/>
        <w:rPr>
          <w:rFonts w:ascii="Palatino Linotype" w:hAnsi="Palatino Linotype"/>
          <w:sz w:val="18"/>
          <w:szCs w:val="18"/>
        </w:rPr>
      </w:pPr>
    </w:p>
    <w:p w14:paraId="412BCF68" w14:textId="77777777" w:rsidR="00825FCF" w:rsidRPr="0015763A" w:rsidRDefault="00825FCF" w:rsidP="008156B4">
      <w:pPr>
        <w:pStyle w:val="Bezodstpw"/>
        <w:spacing w:before="180" w:line="276" w:lineRule="auto"/>
        <w:rPr>
          <w:rFonts w:ascii="Palatino Linotype" w:hAnsi="Palatino Linotype"/>
        </w:rPr>
      </w:pPr>
    </w:p>
    <w:p w14:paraId="0B4FF924" w14:textId="77777777" w:rsidR="008156B4" w:rsidRPr="0015763A" w:rsidRDefault="008156B4" w:rsidP="00B80A84">
      <w:pPr>
        <w:pStyle w:val="Bezodstpw"/>
        <w:spacing w:before="220"/>
        <w:ind w:left="5245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</w:t>
      </w:r>
    </w:p>
    <w:p w14:paraId="16158743" w14:textId="77777777" w:rsidR="00ED309D" w:rsidRPr="0015763A" w:rsidRDefault="008325F8" w:rsidP="00CA481B">
      <w:pPr>
        <w:pStyle w:val="Bezodstpw"/>
        <w:spacing w:after="120" w:line="276" w:lineRule="auto"/>
        <w:ind w:left="5664" w:firstLine="709"/>
        <w:rPr>
          <w:rFonts w:ascii="Palatino Linotype" w:hAnsi="Palatino Linotype"/>
        </w:rPr>
      </w:pPr>
      <w:r w:rsidRPr="0015763A">
        <w:rPr>
          <w:rFonts w:ascii="Palatino Linotype" w:hAnsi="Palatino Linotype"/>
          <w:i/>
          <w:sz w:val="16"/>
          <w:szCs w:val="16"/>
        </w:rPr>
        <w:t>Data i p</w:t>
      </w:r>
      <w:r w:rsidR="00ED309D" w:rsidRPr="0015763A">
        <w:rPr>
          <w:rFonts w:ascii="Palatino Linotype" w:hAnsi="Palatino Linotype"/>
          <w:i/>
          <w:sz w:val="16"/>
          <w:szCs w:val="16"/>
        </w:rPr>
        <w:t>odpis studenta</w:t>
      </w:r>
    </w:p>
    <w:p w14:paraId="52F2DD1F" w14:textId="6E138EEB" w:rsidR="00ED309D" w:rsidRPr="0015763A" w:rsidRDefault="00054D22" w:rsidP="00112CF4">
      <w:pPr>
        <w:pStyle w:val="Bezodstpw"/>
        <w:rPr>
          <w:rFonts w:ascii="Palatino Linotype" w:hAnsi="Palatino Linotype"/>
          <w:sz w:val="10"/>
          <w:szCs w:val="10"/>
        </w:rPr>
      </w:pPr>
      <w:r>
        <w:rPr>
          <w:rFonts w:ascii="Palatino Linotype" w:hAnsi="Palatino Linotype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071F81" wp14:editId="25349A63">
                <wp:simplePos x="0" y="0"/>
                <wp:positionH relativeFrom="column">
                  <wp:posOffset>-20320</wp:posOffset>
                </wp:positionH>
                <wp:positionV relativeFrom="paragraph">
                  <wp:posOffset>46990</wp:posOffset>
                </wp:positionV>
                <wp:extent cx="6098540" cy="0"/>
                <wp:effectExtent l="13970" t="17780" r="12065" b="20320"/>
                <wp:wrapNone/>
                <wp:docPr id="1" name="Łącznik prostoliniowy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9854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7AB0B3" id="Łącznik prostoliniowy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6pt,3.7pt" to="478.6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" strokeweight="1.75pt"/>
            </w:pict>
          </mc:Fallback>
        </mc:AlternateContent>
      </w:r>
    </w:p>
    <w:p w14:paraId="4778077E" w14:textId="4439D7AA" w:rsidR="000F6D16" w:rsidRPr="0015763A" w:rsidRDefault="000F6D16" w:rsidP="00112CF4">
      <w:pPr>
        <w:pStyle w:val="Bezodstpw"/>
        <w:jc w:val="both"/>
        <w:rPr>
          <w:rFonts w:ascii="Palatino Linotype" w:hAnsi="Palatino Linotype"/>
          <w:sz w:val="10"/>
          <w:szCs w:val="10"/>
        </w:rPr>
      </w:pPr>
    </w:p>
    <w:p w14:paraId="62C44B7B" w14:textId="3B127FC6" w:rsidR="00ED309D" w:rsidRDefault="000F6D16" w:rsidP="008325F8">
      <w:pPr>
        <w:pStyle w:val="Bezodstpw"/>
        <w:jc w:val="both"/>
        <w:rPr>
          <w:rFonts w:ascii="Palatino Linotype" w:hAnsi="Palatino Linotype"/>
        </w:rPr>
      </w:pPr>
      <w:r w:rsidRPr="0015763A">
        <w:rPr>
          <w:rFonts w:ascii="Palatino Linotype" w:hAnsi="Palatino Linotype"/>
        </w:rPr>
        <w:t>Decyzja</w:t>
      </w:r>
      <w:r w:rsidR="000E76EF" w:rsidRPr="0015763A">
        <w:rPr>
          <w:rFonts w:ascii="Palatino Linotype" w:hAnsi="Palatino Linotype"/>
        </w:rPr>
        <w:t xml:space="preserve"> Dziekana</w:t>
      </w:r>
    </w:p>
    <w:p w14:paraId="4FBC991C" w14:textId="114A9A45" w:rsidR="00825FCF" w:rsidRDefault="00825FCF" w:rsidP="008325F8">
      <w:pPr>
        <w:pStyle w:val="Bezodstpw"/>
        <w:jc w:val="both"/>
        <w:rPr>
          <w:rFonts w:ascii="Palatino Linotype" w:hAnsi="Palatino Linotype"/>
        </w:rPr>
      </w:pPr>
    </w:p>
    <w:p w14:paraId="04AC7190" w14:textId="0FD0F052" w:rsidR="00825FCF" w:rsidRDefault="00825FCF" w:rsidP="00CA481B">
      <w:pPr>
        <w:pStyle w:val="Bezodstpw"/>
        <w:numPr>
          <w:ilvl w:val="0"/>
          <w:numId w:val="13"/>
        </w:numPr>
        <w:spacing w:line="360" w:lineRule="auto"/>
        <w:jc w:val="both"/>
        <w:rPr>
          <w:rFonts w:ascii="Palatino Linotype" w:hAnsi="Palatino Linotype"/>
          <w:sz w:val="20"/>
          <w:szCs w:val="20"/>
        </w:rPr>
      </w:pPr>
      <w:r w:rsidRPr="00825FCF">
        <w:rPr>
          <w:rFonts w:ascii="Palatino Linotype" w:hAnsi="Palatino Linotype"/>
          <w:sz w:val="20"/>
          <w:szCs w:val="20"/>
        </w:rPr>
        <w:t xml:space="preserve">Na podstawie § </w:t>
      </w:r>
      <w:r w:rsidR="004F6CE0">
        <w:rPr>
          <w:rFonts w:ascii="Palatino Linotype" w:hAnsi="Palatino Linotype"/>
          <w:sz w:val="20"/>
          <w:szCs w:val="20"/>
        </w:rPr>
        <w:t>4</w:t>
      </w:r>
      <w:r w:rsidRPr="00825FCF">
        <w:rPr>
          <w:rFonts w:ascii="Palatino Linotype" w:hAnsi="Palatino Linotype"/>
          <w:sz w:val="20"/>
          <w:szCs w:val="20"/>
        </w:rPr>
        <w:t xml:space="preserve"> ust. </w:t>
      </w:r>
      <w:r w:rsidR="004F6CE0">
        <w:rPr>
          <w:rFonts w:ascii="Palatino Linotype" w:hAnsi="Palatino Linotype"/>
          <w:sz w:val="20"/>
          <w:szCs w:val="20"/>
        </w:rPr>
        <w:t>1</w:t>
      </w:r>
      <w:r w:rsidRPr="00825FCF">
        <w:rPr>
          <w:rFonts w:ascii="Palatino Linotype" w:hAnsi="Palatino Linotype"/>
          <w:sz w:val="20"/>
          <w:szCs w:val="20"/>
        </w:rPr>
        <w:t xml:space="preserve"> zarządzenia nr </w:t>
      </w:r>
      <w:r w:rsidR="004F6CE0">
        <w:rPr>
          <w:rFonts w:ascii="Palatino Linotype" w:hAnsi="Palatino Linotype"/>
          <w:sz w:val="20"/>
          <w:szCs w:val="20"/>
        </w:rPr>
        <w:t>09</w:t>
      </w:r>
      <w:r w:rsidRPr="00825FCF">
        <w:rPr>
          <w:rFonts w:ascii="Palatino Linotype" w:hAnsi="Palatino Linotype"/>
          <w:sz w:val="20"/>
          <w:szCs w:val="20"/>
        </w:rPr>
        <w:t>/20</w:t>
      </w:r>
      <w:r w:rsidR="004F6CE0">
        <w:rPr>
          <w:rFonts w:ascii="Palatino Linotype" w:hAnsi="Palatino Linotype"/>
          <w:sz w:val="20"/>
          <w:szCs w:val="20"/>
        </w:rPr>
        <w:t>21</w:t>
      </w:r>
      <w:r w:rsidRPr="00825FCF">
        <w:rPr>
          <w:rFonts w:ascii="Palatino Linotype" w:hAnsi="Palatino Linotype"/>
          <w:sz w:val="20"/>
          <w:szCs w:val="20"/>
        </w:rPr>
        <w:t xml:space="preserve"> Rektora PW po rozpatrzeniu Pana/Pani* wniosku</w:t>
      </w:r>
      <w:r w:rsidR="00CA481B">
        <w:rPr>
          <w:rFonts w:ascii="Palatino Linotype" w:hAnsi="Palatino Linotype"/>
          <w:sz w:val="20"/>
          <w:szCs w:val="20"/>
        </w:rPr>
        <w:t xml:space="preserve"> </w:t>
      </w:r>
      <w:r w:rsidRPr="00825FCF">
        <w:rPr>
          <w:rFonts w:ascii="Palatino Linotype" w:hAnsi="Palatino Linotype"/>
          <w:sz w:val="20"/>
          <w:szCs w:val="20"/>
        </w:rPr>
        <w:t>wyrażam zgodę/nie wyrażam zgody* na zwolnienie z opłat w całości/w części za powtarzanie określonych zajęć na studiach stacjonarnych z powodu niezadowalających wyników w nauce w kwocie</w:t>
      </w:r>
      <w:r w:rsidR="00CA481B">
        <w:rPr>
          <w:rFonts w:ascii="Palatino Linotype" w:hAnsi="Palatino Linotype"/>
          <w:sz w:val="20"/>
          <w:szCs w:val="20"/>
        </w:rPr>
        <w:t xml:space="preserve"> </w:t>
      </w:r>
      <w:r w:rsidR="00CA481B" w:rsidRPr="0015763A">
        <w:rPr>
          <w:rFonts w:ascii="Palatino Linotype" w:hAnsi="Palatino Linotype"/>
          <w:sz w:val="16"/>
          <w:szCs w:val="16"/>
        </w:rPr>
        <w:t>...............................</w:t>
      </w:r>
    </w:p>
    <w:p w14:paraId="4396D439" w14:textId="6DBCDD6A" w:rsidR="00CA481B" w:rsidRDefault="00CA481B" w:rsidP="00CA481B">
      <w:pPr>
        <w:pStyle w:val="Bezodstpw"/>
        <w:numPr>
          <w:ilvl w:val="0"/>
          <w:numId w:val="13"/>
        </w:numPr>
        <w:spacing w:line="360" w:lineRule="auto"/>
        <w:jc w:val="both"/>
        <w:rPr>
          <w:rFonts w:ascii="Palatino Linotype" w:hAnsi="Palatino Linotype"/>
          <w:sz w:val="20"/>
          <w:szCs w:val="20"/>
        </w:rPr>
      </w:pPr>
      <w:r w:rsidRPr="00CA481B">
        <w:rPr>
          <w:rFonts w:ascii="Palatino Linotype" w:hAnsi="Palatino Linotype"/>
          <w:sz w:val="20"/>
          <w:szCs w:val="20"/>
        </w:rPr>
        <w:t>Przesunięto termin płatności do</w:t>
      </w:r>
      <w:r>
        <w:rPr>
          <w:rFonts w:ascii="Palatino Linotype" w:hAnsi="Palatino Linotype"/>
          <w:sz w:val="20"/>
          <w:szCs w:val="20"/>
        </w:rPr>
        <w:t xml:space="preserve">: </w:t>
      </w:r>
      <w:r w:rsidRPr="0015763A">
        <w:rPr>
          <w:rFonts w:ascii="Palatino Linotype" w:hAnsi="Palatino Linotype"/>
          <w:sz w:val="16"/>
          <w:szCs w:val="16"/>
        </w:rPr>
        <w:t>...............................</w:t>
      </w:r>
    </w:p>
    <w:p w14:paraId="225B5DA5" w14:textId="1537B0B0" w:rsidR="00CA481B" w:rsidRDefault="00CA481B" w:rsidP="00CA481B">
      <w:pPr>
        <w:pStyle w:val="Bezodstpw"/>
        <w:numPr>
          <w:ilvl w:val="0"/>
          <w:numId w:val="13"/>
        </w:numPr>
        <w:spacing w:after="240" w:line="360" w:lineRule="auto"/>
        <w:ind w:left="357" w:hanging="357"/>
        <w:jc w:val="both"/>
        <w:rPr>
          <w:rFonts w:ascii="Palatino Linotype" w:hAnsi="Palatino Linotype"/>
          <w:sz w:val="20"/>
          <w:szCs w:val="20"/>
        </w:rPr>
      </w:pPr>
      <w:r w:rsidRPr="00CA481B">
        <w:rPr>
          <w:rFonts w:ascii="Palatino Linotype" w:hAnsi="Palatino Linotype"/>
          <w:sz w:val="20"/>
          <w:szCs w:val="20"/>
        </w:rPr>
        <w:t xml:space="preserve">Rozłożono opłatę na raty płatne w terminach: </w:t>
      </w:r>
    </w:p>
    <w:p w14:paraId="148216D3" w14:textId="174CFBA8" w:rsidR="00CA481B" w:rsidRDefault="00CA481B" w:rsidP="00CA481B">
      <w:pPr>
        <w:pStyle w:val="Bezodstpw"/>
        <w:spacing w:line="360" w:lineRule="auto"/>
        <w:ind w:left="360"/>
        <w:jc w:val="both"/>
        <w:rPr>
          <w:rFonts w:ascii="Palatino Linotype" w:hAnsi="Palatino Linotype"/>
          <w:sz w:val="20"/>
          <w:szCs w:val="20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2F60D634" w14:textId="2249C29A" w:rsidR="00CA481B" w:rsidRPr="00825FCF" w:rsidRDefault="00CA481B" w:rsidP="00CA481B">
      <w:pPr>
        <w:pStyle w:val="Bezodstpw"/>
        <w:numPr>
          <w:ilvl w:val="0"/>
          <w:numId w:val="13"/>
        </w:numPr>
        <w:spacing w:line="360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Dodatkowe uwagi:</w:t>
      </w:r>
    </w:p>
    <w:p w14:paraId="1F909E4E" w14:textId="77777777" w:rsidR="008156B4" w:rsidRPr="0015763A" w:rsidRDefault="008156B4" w:rsidP="008156B4">
      <w:pPr>
        <w:pStyle w:val="Bezodstpw"/>
        <w:spacing w:before="180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3B369DC" w14:textId="77777777" w:rsidR="00CA481B" w:rsidRDefault="008156B4" w:rsidP="008156B4">
      <w:pPr>
        <w:pStyle w:val="Bezodstpw"/>
        <w:spacing w:before="180" w:line="276" w:lineRule="auto"/>
        <w:rPr>
          <w:rFonts w:ascii="Palatino Linotype" w:hAnsi="Palatino Linotype"/>
          <w:sz w:val="16"/>
          <w:szCs w:val="16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A15CA0A" w14:textId="5DA024DF" w:rsidR="008156B4" w:rsidRPr="0015763A" w:rsidRDefault="008156B4" w:rsidP="008156B4">
      <w:pPr>
        <w:pStyle w:val="Bezodstpw"/>
        <w:spacing w:before="180" w:line="276" w:lineRule="auto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</w:t>
      </w:r>
    </w:p>
    <w:p w14:paraId="00F4A1DA" w14:textId="77777777" w:rsidR="008156B4" w:rsidRPr="0015763A" w:rsidRDefault="008156B4" w:rsidP="00B80A84">
      <w:pPr>
        <w:pStyle w:val="Bezodstpw"/>
        <w:spacing w:before="220"/>
        <w:ind w:left="5245"/>
        <w:rPr>
          <w:rFonts w:ascii="Palatino Linotype" w:hAnsi="Palatino Linotype"/>
        </w:rPr>
      </w:pPr>
      <w:r w:rsidRPr="0015763A">
        <w:rPr>
          <w:rFonts w:ascii="Palatino Linotype" w:hAnsi="Palatino Linotype"/>
          <w:sz w:val="16"/>
          <w:szCs w:val="16"/>
        </w:rPr>
        <w:t>..............................................................................................</w:t>
      </w:r>
    </w:p>
    <w:p w14:paraId="2E999D46" w14:textId="37F34268" w:rsidR="00ED309D" w:rsidRPr="0015763A" w:rsidRDefault="00ED309D" w:rsidP="00464B36">
      <w:pPr>
        <w:pStyle w:val="Bezodstpw"/>
        <w:spacing w:line="276" w:lineRule="auto"/>
        <w:ind w:left="5664" w:firstLine="715"/>
        <w:rPr>
          <w:rFonts w:ascii="Palatino Linotype" w:hAnsi="Palatino Linotype"/>
          <w:color w:val="333333"/>
          <w:sz w:val="14"/>
          <w:szCs w:val="14"/>
        </w:rPr>
      </w:pPr>
      <w:r w:rsidRPr="0015763A">
        <w:rPr>
          <w:rFonts w:ascii="Palatino Linotype" w:hAnsi="Palatino Linotype"/>
          <w:i/>
          <w:sz w:val="16"/>
          <w:szCs w:val="16"/>
        </w:rPr>
        <w:t>Data</w:t>
      </w:r>
      <w:r w:rsidR="008325F8" w:rsidRPr="0015763A">
        <w:rPr>
          <w:rFonts w:ascii="Palatino Linotype" w:hAnsi="Palatino Linotype"/>
          <w:i/>
          <w:sz w:val="16"/>
          <w:szCs w:val="16"/>
        </w:rPr>
        <w:t xml:space="preserve"> i p</w:t>
      </w:r>
      <w:r w:rsidRPr="0015763A">
        <w:rPr>
          <w:rFonts w:ascii="Palatino Linotype" w:hAnsi="Palatino Linotype"/>
          <w:i/>
          <w:sz w:val="16"/>
          <w:szCs w:val="16"/>
        </w:rPr>
        <w:t>odpis Dziekana</w:t>
      </w:r>
    </w:p>
    <w:sectPr w:rsidR="00ED309D" w:rsidRPr="0015763A" w:rsidSect="00AC1062">
      <w:pgSz w:w="11906" w:h="16838"/>
      <w:pgMar w:top="1134" w:right="1418" w:bottom="1276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77F"/>
    <w:multiLevelType w:val="hybridMultilevel"/>
    <w:tmpl w:val="14FA21B6"/>
    <w:lvl w:ilvl="0" w:tplc="F5EE665A">
      <w:start w:val="1"/>
      <w:numFmt w:val="lowerLetter"/>
      <w:lvlText w:val="□ 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242B8B"/>
    <w:multiLevelType w:val="hybridMultilevel"/>
    <w:tmpl w:val="11A6786A"/>
    <w:lvl w:ilvl="0" w:tplc="F5EE665A">
      <w:start w:val="1"/>
      <w:numFmt w:val="lowerLetter"/>
      <w:lvlText w:val="□ 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50DB2"/>
    <w:multiLevelType w:val="hybridMultilevel"/>
    <w:tmpl w:val="B1827142"/>
    <w:lvl w:ilvl="0" w:tplc="F5EE665A">
      <w:start w:val="1"/>
      <w:numFmt w:val="lowerLetter"/>
      <w:lvlText w:val="□ 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5B7360"/>
    <w:multiLevelType w:val="hybridMultilevel"/>
    <w:tmpl w:val="FB383038"/>
    <w:lvl w:ilvl="0" w:tplc="93349A2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633807"/>
    <w:multiLevelType w:val="hybridMultilevel"/>
    <w:tmpl w:val="C25A771C"/>
    <w:lvl w:ilvl="0" w:tplc="F5EE665A">
      <w:start w:val="1"/>
      <w:numFmt w:val="lowerLetter"/>
      <w:lvlText w:val="□ 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606EED"/>
    <w:multiLevelType w:val="hybridMultilevel"/>
    <w:tmpl w:val="031802A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5AF6959"/>
    <w:multiLevelType w:val="hybridMultilevel"/>
    <w:tmpl w:val="2BB4F8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6472884"/>
    <w:multiLevelType w:val="hybridMultilevel"/>
    <w:tmpl w:val="1090E7A6"/>
    <w:lvl w:ilvl="0" w:tplc="2B50E522">
      <w:numFmt w:val="bullet"/>
      <w:lvlText w:val=""/>
      <w:lvlJc w:val="left"/>
      <w:pPr>
        <w:ind w:left="420" w:hanging="360"/>
      </w:pPr>
      <w:rPr>
        <w:rFonts w:ascii="Symbol" w:eastAsia="Times New Roman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2E7205DF"/>
    <w:multiLevelType w:val="hybridMultilevel"/>
    <w:tmpl w:val="3A40F4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00C6BEB"/>
    <w:multiLevelType w:val="hybridMultilevel"/>
    <w:tmpl w:val="F2F426F8"/>
    <w:lvl w:ilvl="0" w:tplc="BD6C7B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B72131"/>
    <w:multiLevelType w:val="hybridMultilevel"/>
    <w:tmpl w:val="45EE185C"/>
    <w:lvl w:ilvl="0" w:tplc="F5EE665A">
      <w:start w:val="1"/>
      <w:numFmt w:val="lowerLetter"/>
      <w:lvlText w:val="□ 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5E777F"/>
    <w:multiLevelType w:val="hybridMultilevel"/>
    <w:tmpl w:val="08DC5C1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82C0988"/>
    <w:multiLevelType w:val="hybridMultilevel"/>
    <w:tmpl w:val="EEA4B67A"/>
    <w:lvl w:ilvl="0" w:tplc="F5EE665A">
      <w:start w:val="1"/>
      <w:numFmt w:val="lowerLetter"/>
      <w:lvlText w:val="□ 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E1305F4"/>
    <w:multiLevelType w:val="hybridMultilevel"/>
    <w:tmpl w:val="2CB234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853259">
    <w:abstractNumId w:val="5"/>
  </w:num>
  <w:num w:numId="2" w16cid:durableId="647635395">
    <w:abstractNumId w:val="7"/>
  </w:num>
  <w:num w:numId="3" w16cid:durableId="1137068753">
    <w:abstractNumId w:val="11"/>
  </w:num>
  <w:num w:numId="4" w16cid:durableId="1029254812">
    <w:abstractNumId w:val="6"/>
  </w:num>
  <w:num w:numId="5" w16cid:durableId="310986551">
    <w:abstractNumId w:val="8"/>
  </w:num>
  <w:num w:numId="6" w16cid:durableId="375549477">
    <w:abstractNumId w:val="12"/>
  </w:num>
  <w:num w:numId="7" w16cid:durableId="1241716304">
    <w:abstractNumId w:val="13"/>
  </w:num>
  <w:num w:numId="8" w16cid:durableId="2136944262">
    <w:abstractNumId w:val="2"/>
  </w:num>
  <w:num w:numId="9" w16cid:durableId="681594743">
    <w:abstractNumId w:val="1"/>
  </w:num>
  <w:num w:numId="10" w16cid:durableId="1344817364">
    <w:abstractNumId w:val="10"/>
  </w:num>
  <w:num w:numId="11" w16cid:durableId="420221461">
    <w:abstractNumId w:val="4"/>
  </w:num>
  <w:num w:numId="12" w16cid:durableId="1121845741">
    <w:abstractNumId w:val="9"/>
  </w:num>
  <w:num w:numId="13" w16cid:durableId="1787967917">
    <w:abstractNumId w:val="3"/>
  </w:num>
  <w:num w:numId="14" w16cid:durableId="4232318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cwNzO3MDQzNTBW0lEKTi0uzszPAykwqQUAxBIlLiwAAAA="/>
  </w:docVars>
  <w:rsids>
    <w:rsidRoot w:val="00467493"/>
    <w:rsid w:val="00004E5B"/>
    <w:rsid w:val="000231EE"/>
    <w:rsid w:val="000318CF"/>
    <w:rsid w:val="00054D22"/>
    <w:rsid w:val="00065806"/>
    <w:rsid w:val="000D7E8D"/>
    <w:rsid w:val="000E76EF"/>
    <w:rsid w:val="000F3155"/>
    <w:rsid w:val="000F6D16"/>
    <w:rsid w:val="00112CF4"/>
    <w:rsid w:val="00142BEE"/>
    <w:rsid w:val="00150D64"/>
    <w:rsid w:val="0015763A"/>
    <w:rsid w:val="00157C40"/>
    <w:rsid w:val="001A4E34"/>
    <w:rsid w:val="001B6E59"/>
    <w:rsid w:val="0021269F"/>
    <w:rsid w:val="00230421"/>
    <w:rsid w:val="002849D2"/>
    <w:rsid w:val="002A10F2"/>
    <w:rsid w:val="002A3E9A"/>
    <w:rsid w:val="002D47DA"/>
    <w:rsid w:val="002E6CFF"/>
    <w:rsid w:val="002F379A"/>
    <w:rsid w:val="002F504B"/>
    <w:rsid w:val="0032172B"/>
    <w:rsid w:val="00365E67"/>
    <w:rsid w:val="00403F37"/>
    <w:rsid w:val="00431AE7"/>
    <w:rsid w:val="00464B36"/>
    <w:rsid w:val="00465AE5"/>
    <w:rsid w:val="00467493"/>
    <w:rsid w:val="004A1BC3"/>
    <w:rsid w:val="004C5FDA"/>
    <w:rsid w:val="004E4F05"/>
    <w:rsid w:val="004F1414"/>
    <w:rsid w:val="004F6CE0"/>
    <w:rsid w:val="00541747"/>
    <w:rsid w:val="0058299F"/>
    <w:rsid w:val="00591F61"/>
    <w:rsid w:val="005D2641"/>
    <w:rsid w:val="00612BE8"/>
    <w:rsid w:val="00612D51"/>
    <w:rsid w:val="0064616D"/>
    <w:rsid w:val="006744C3"/>
    <w:rsid w:val="006A0E7F"/>
    <w:rsid w:val="006A4989"/>
    <w:rsid w:val="006C5F78"/>
    <w:rsid w:val="006E7FFD"/>
    <w:rsid w:val="006F3615"/>
    <w:rsid w:val="00707064"/>
    <w:rsid w:val="0072439B"/>
    <w:rsid w:val="00740EBD"/>
    <w:rsid w:val="007511EB"/>
    <w:rsid w:val="00755C15"/>
    <w:rsid w:val="00760E5C"/>
    <w:rsid w:val="00762059"/>
    <w:rsid w:val="00764F3F"/>
    <w:rsid w:val="00780D81"/>
    <w:rsid w:val="007867CF"/>
    <w:rsid w:val="007950A2"/>
    <w:rsid w:val="007D376B"/>
    <w:rsid w:val="007E79F9"/>
    <w:rsid w:val="007F3209"/>
    <w:rsid w:val="0080400A"/>
    <w:rsid w:val="008156B4"/>
    <w:rsid w:val="00825FCF"/>
    <w:rsid w:val="008325F8"/>
    <w:rsid w:val="00906628"/>
    <w:rsid w:val="009B5042"/>
    <w:rsid w:val="009C64E4"/>
    <w:rsid w:val="009E477F"/>
    <w:rsid w:val="00A5643E"/>
    <w:rsid w:val="00A66AB4"/>
    <w:rsid w:val="00A831D2"/>
    <w:rsid w:val="00AB1DEE"/>
    <w:rsid w:val="00AB4CB5"/>
    <w:rsid w:val="00AB53D3"/>
    <w:rsid w:val="00AC1062"/>
    <w:rsid w:val="00AE3274"/>
    <w:rsid w:val="00B47056"/>
    <w:rsid w:val="00B76939"/>
    <w:rsid w:val="00B80A84"/>
    <w:rsid w:val="00B8623E"/>
    <w:rsid w:val="00BE738E"/>
    <w:rsid w:val="00C173B8"/>
    <w:rsid w:val="00C2023C"/>
    <w:rsid w:val="00C35343"/>
    <w:rsid w:val="00CA481B"/>
    <w:rsid w:val="00CE29E9"/>
    <w:rsid w:val="00CE362D"/>
    <w:rsid w:val="00D04FE5"/>
    <w:rsid w:val="00D45384"/>
    <w:rsid w:val="00DC73A2"/>
    <w:rsid w:val="00E656CE"/>
    <w:rsid w:val="00ED309D"/>
    <w:rsid w:val="00EE1A52"/>
    <w:rsid w:val="00F10550"/>
    <w:rsid w:val="00F24A8A"/>
    <w:rsid w:val="00F322C9"/>
    <w:rsid w:val="00F42F4C"/>
    <w:rsid w:val="00F52B8F"/>
    <w:rsid w:val="00F91619"/>
    <w:rsid w:val="00F93215"/>
    <w:rsid w:val="00FA1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9DBE57D"/>
  <w14:defaultImageDpi w14:val="0"/>
  <w15:docId w15:val="{17724CDD-F87C-4EDA-828F-919B438F0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 Antiqua" w:eastAsia="Times New Roman" w:hAnsi="Book Antiqua" w:cs="Book Antiqua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2F4C"/>
    <w:pPr>
      <w:spacing w:after="200" w:line="276" w:lineRule="auto"/>
    </w:pPr>
    <w:rPr>
      <w:rFonts w:cs="Times New Roman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99"/>
    <w:qFormat/>
    <w:rsid w:val="00467493"/>
    <w:rPr>
      <w:rFonts w:cs="Times New Roman"/>
      <w:sz w:val="22"/>
      <w:szCs w:val="22"/>
      <w:lang w:eastAsia="en-US"/>
    </w:rPr>
  </w:style>
  <w:style w:type="table" w:styleId="Tabela-Siatka">
    <w:name w:val="Table Grid"/>
    <w:basedOn w:val="Standardowy"/>
    <w:uiPriority w:val="39"/>
    <w:rsid w:val="0076205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80400A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Pr>
      <w:rFonts w:ascii="Tahoma" w:hAnsi="Tahoma" w:cs="Tahoma"/>
      <w:sz w:val="16"/>
      <w:szCs w:val="16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50092C-9A46-4A4C-8D5B-EF7EF88E6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51</Words>
  <Characters>5707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…………………………………………</vt:lpstr>
    </vt:vector>
  </TitlesOfParts>
  <Company/>
  <LinksUpToDate>false</LinksUpToDate>
  <CharactersWithSpaces>6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…………………………………………</dc:title>
  <dc:subject/>
  <dc:creator>Admin</dc:creator>
  <cp:keywords/>
  <dc:description/>
  <cp:lastModifiedBy>Rutkowska Katarzyna</cp:lastModifiedBy>
  <cp:revision>5</cp:revision>
  <cp:lastPrinted>2012-07-20T14:51:00Z</cp:lastPrinted>
  <dcterms:created xsi:type="dcterms:W3CDTF">2022-10-04T12:32:00Z</dcterms:created>
  <dcterms:modified xsi:type="dcterms:W3CDTF">2022-10-11T10:08:00Z</dcterms:modified>
</cp:coreProperties>
</file>